
<file path=[Content_Types].xml><?xml version="1.0" encoding="utf-8"?>
<Types xmlns="http://schemas.openxmlformats.org/package/2006/content-types">
  <Default Extension="xml" ContentType="application/xml"/>
  <Default Extension="emf" ContentType="image/x-e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48A0578">
      <w:pPr>
        <w:rPr>
          <w:rFonts w:ascii="Sennheiser Office" w:hAnsi="Sennheiser Office" w:eastAsia="宋体"/>
        </w:rPr>
      </w:pPr>
      <w:bookmarkStart w:id="0" w:name="_Hlk44672633"/>
      <w:r>
        <w:rPr>
          <w:rFonts w:ascii="Sennheiser Office" w:hAnsi="Sennheiser Office" w:eastAsia="宋体"/>
        </w:rPr>
        <w:drawing>
          <wp:inline distT="0" distB="0" distL="0" distR="0">
            <wp:extent cx="5003800" cy="2903855"/>
            <wp:effectExtent l="0" t="0" r="6350" b="0"/>
            <wp:docPr id="657740718" name="Grafik 2" descr="Ein Bild, das Konzert, Darbietung, Musiker, Mus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40718" name="Grafik 2" descr="Ein Bild, das Konzert, Darbietung, Musiker, Musik enthält.&#10;&#10;KI-generierte Inhalte können fehlerhaft sein."/>
                    <pic:cNvPicPr>
                      <a:picLocks noChangeAspect="1"/>
                    </pic:cNvPicPr>
                  </pic:nvPicPr>
                  <pic:blipFill>
                    <a:blip r:embed="rId9"/>
                    <a:srcRect b="12936"/>
                    <a:stretch>
                      <a:fillRect/>
                    </a:stretch>
                  </pic:blipFill>
                  <pic:spPr>
                    <a:xfrm>
                      <a:off x="0" y="0"/>
                      <a:ext cx="5003800" cy="2904135"/>
                    </a:xfrm>
                    <a:prstGeom prst="rect">
                      <a:avLst/>
                    </a:prstGeom>
                    <a:ln>
                      <a:noFill/>
                    </a:ln>
                  </pic:spPr>
                </pic:pic>
              </a:graphicData>
            </a:graphic>
          </wp:inline>
        </w:drawing>
      </w:r>
    </w:p>
    <w:p w14:paraId="1E5670F0">
      <w:pPr>
        <w:pStyle w:val="2"/>
        <w:rPr>
          <w:rFonts w:ascii="Sennheiser Office" w:hAnsi="Sennheiser Office" w:eastAsia="宋体"/>
          <w:b w:val="0"/>
          <w:bCs/>
          <w:lang w:eastAsia="zh-CN"/>
        </w:rPr>
      </w:pPr>
      <w:r>
        <w:rPr>
          <w:rFonts w:ascii="Sennheiser Office" w:hAnsi="Sennheiser Office" w:eastAsia="宋体"/>
          <w:lang w:eastAsia="zh-CN"/>
        </w:rPr>
        <w:t>MD 9235麦克风头</w:t>
      </w:r>
      <w:r>
        <w:rPr>
          <w:rFonts w:hint="eastAsia" w:ascii="Sennheiser Office" w:hAnsi="Sennheiser Office" w:eastAsia="宋体"/>
          <w:lang w:eastAsia="zh-CN"/>
        </w:rPr>
        <w:t>重磅</w:t>
      </w:r>
      <w:r>
        <w:rPr>
          <w:rFonts w:ascii="Sennheiser Office" w:hAnsi="Sennheiser Office" w:eastAsia="宋体"/>
          <w:lang w:eastAsia="zh-CN"/>
        </w:rPr>
        <w:t>回归</w:t>
      </w:r>
    </w:p>
    <w:p w14:paraId="0D60B42B">
      <w:pPr>
        <w:rPr>
          <w:rStyle w:val="18"/>
          <w:rFonts w:ascii="Sennheiser Office" w:hAnsi="Sennheiser Office" w:eastAsia="宋体"/>
          <w:lang w:eastAsia="zh-CN"/>
        </w:rPr>
      </w:pPr>
      <w:r>
        <w:rPr>
          <w:rStyle w:val="18"/>
          <w:rFonts w:ascii="Sennheiser Office" w:hAnsi="Sennheiser Office" w:eastAsia="宋体"/>
          <w:lang w:eastAsia="zh-CN"/>
        </w:rPr>
        <w:t>森海塞尔宣布</w:t>
      </w:r>
      <w:r>
        <w:rPr>
          <w:rStyle w:val="18"/>
          <w:rFonts w:hint="eastAsia" w:ascii="Sennheiser Office" w:hAnsi="Sennheiser Office" w:eastAsia="宋体"/>
          <w:lang w:eastAsia="zh-CN"/>
        </w:rPr>
        <w:t>为其传奇麦克风头</w:t>
      </w:r>
      <w:r>
        <w:rPr>
          <w:rStyle w:val="18"/>
          <w:rFonts w:ascii="Sennheiser Office" w:hAnsi="Sennheiser Office" w:eastAsia="宋体"/>
          <w:lang w:eastAsia="zh-CN"/>
        </w:rPr>
        <w:t>开启全新生产线</w:t>
      </w:r>
    </w:p>
    <w:p w14:paraId="5302C24F">
      <w:pPr>
        <w:rPr>
          <w:rStyle w:val="18"/>
          <w:rFonts w:ascii="Sennheiser Office" w:hAnsi="Sennheiser Office" w:eastAsia="宋体"/>
          <w:b w:val="0"/>
          <w:bCs w:val="0"/>
          <w:lang w:eastAsia="zh-CN"/>
        </w:rPr>
      </w:pPr>
    </w:p>
    <w:p w14:paraId="562AC4F5">
      <w:pPr>
        <w:rPr>
          <w:rStyle w:val="18"/>
          <w:rFonts w:ascii="Sennheiser Office" w:hAnsi="Sennheiser Office" w:eastAsia="宋体"/>
          <w:lang w:eastAsia="zh-CN"/>
        </w:rPr>
      </w:pPr>
      <w:r>
        <w:rPr>
          <w:rStyle w:val="18"/>
          <w:rFonts w:ascii="Sennheiser Office" w:hAnsi="Sennheiser Office" w:eastAsia="宋体"/>
          <w:i/>
          <w:iCs/>
          <w:lang w:eastAsia="zh-CN"/>
        </w:rPr>
        <w:t>德国韦德马克，2026年3月3日</w:t>
      </w:r>
      <w:r>
        <w:rPr>
          <w:rStyle w:val="18"/>
          <w:rFonts w:hint="eastAsia" w:ascii="Sennheiser Office" w:hAnsi="Sennheiser Office" w:eastAsia="宋体"/>
          <w:i/>
          <w:iCs/>
          <w:lang w:eastAsia="zh-CN"/>
        </w:rPr>
        <w:t>——</w:t>
      </w:r>
      <w:r>
        <w:rPr>
          <w:rStyle w:val="18"/>
          <w:rFonts w:ascii="Sennheiser Office" w:hAnsi="Sennheiser Office" w:eastAsia="宋体"/>
          <w:lang w:eastAsia="zh-CN"/>
        </w:rPr>
        <w:t>MD 9235</w:t>
      </w:r>
      <w:r>
        <w:rPr>
          <w:rStyle w:val="18"/>
          <w:rFonts w:hint="eastAsia" w:ascii="Sennheiser Office" w:hAnsi="Sennheiser Office" w:eastAsia="宋体"/>
          <w:lang w:eastAsia="zh-CN"/>
        </w:rPr>
        <w:t>话筒头适配于</w:t>
      </w:r>
      <w:r>
        <w:rPr>
          <w:rStyle w:val="18"/>
          <w:rFonts w:ascii="Sennheiser Office" w:hAnsi="Sennheiser Office" w:eastAsia="宋体"/>
          <w:lang w:eastAsia="zh-CN"/>
        </w:rPr>
        <w:t>无线手持</w:t>
      </w:r>
      <w:r>
        <w:rPr>
          <w:rStyle w:val="18"/>
          <w:rFonts w:hint="eastAsia" w:ascii="Sennheiser Office" w:hAnsi="Sennheiser Office" w:eastAsia="宋体"/>
          <w:lang w:eastAsia="zh-CN"/>
        </w:rPr>
        <w:t>麦克风，</w:t>
      </w:r>
      <w:r>
        <w:rPr>
          <w:rStyle w:val="18"/>
          <w:rFonts w:ascii="Sennheiser Office" w:hAnsi="Sennheiser Office" w:eastAsia="宋体"/>
          <w:lang w:eastAsia="zh-CN"/>
        </w:rPr>
        <w:t>因其在舞台高声压环境下出色的穿透力和即使在扩声系统前也能有效抑制串音</w:t>
      </w:r>
      <w:r>
        <w:rPr>
          <w:rStyle w:val="18"/>
          <w:rFonts w:hint="eastAsia" w:ascii="Sennheiser Office" w:hAnsi="Sennheiser Office" w:eastAsia="宋体"/>
          <w:lang w:eastAsia="zh-CN"/>
        </w:rPr>
        <w:t>的出色表现</w:t>
      </w:r>
      <w:r>
        <w:rPr>
          <w:rStyle w:val="18"/>
          <w:rFonts w:ascii="Sennheiser Office" w:hAnsi="Sennheiser Office" w:eastAsia="宋体"/>
          <w:lang w:eastAsia="zh-CN"/>
        </w:rPr>
        <w:t>，一直深受众多工程师及艺人</w:t>
      </w:r>
      <w:r>
        <w:rPr>
          <w:rStyle w:val="18"/>
          <w:rFonts w:hint="eastAsia" w:ascii="Sennheiser Office" w:hAnsi="Sennheiser Office" w:eastAsia="宋体"/>
          <w:lang w:eastAsia="zh-CN"/>
        </w:rPr>
        <w:t>青睐</w:t>
      </w:r>
      <w:r>
        <w:rPr>
          <w:rStyle w:val="18"/>
          <w:rFonts w:ascii="Sennheiser Office" w:hAnsi="Sennheiser Office" w:eastAsia="宋体"/>
          <w:lang w:eastAsia="zh-CN"/>
        </w:rPr>
        <w:t>。几年前，</w:t>
      </w:r>
      <w:r>
        <w:rPr>
          <w:rStyle w:val="18"/>
          <w:rFonts w:hint="eastAsia" w:ascii="Sennheiser Office" w:hAnsi="Sennheiser Office" w:eastAsia="宋体"/>
          <w:lang w:eastAsia="zh-CN"/>
        </w:rPr>
        <w:t>这款</w:t>
      </w:r>
      <w:r>
        <w:rPr>
          <w:rStyle w:val="18"/>
          <w:rFonts w:ascii="Sennheiser Office" w:hAnsi="Sennheiser Office" w:eastAsia="宋体"/>
          <w:lang w:eastAsia="zh-CN"/>
        </w:rPr>
        <w:t>心形指向麦克风头一度停产，但部分巡演专业人士依然钟情于9235清晰细腻的音质和卓越的抑制性能，多次向森海塞尔</w:t>
      </w:r>
      <w:r>
        <w:rPr>
          <w:rStyle w:val="18"/>
          <w:rFonts w:hint="eastAsia" w:ascii="Sennheiser Office" w:hAnsi="Sennheiser Office" w:eastAsia="宋体"/>
          <w:lang w:eastAsia="zh-CN"/>
        </w:rPr>
        <w:t>表示希望</w:t>
      </w:r>
      <w:r>
        <w:rPr>
          <w:rStyle w:val="18"/>
          <w:rFonts w:ascii="Sennheiser Office" w:hAnsi="Sennheiser Office" w:eastAsia="宋体"/>
          <w:lang w:eastAsia="zh-CN"/>
        </w:rPr>
        <w:t>重新推出该</w:t>
      </w:r>
      <w:r>
        <w:rPr>
          <w:rStyle w:val="18"/>
          <w:rFonts w:hint="eastAsia" w:ascii="Sennheiser Office" w:hAnsi="Sennheiser Office" w:eastAsia="宋体"/>
          <w:lang w:eastAsia="zh-CN"/>
        </w:rPr>
        <w:t>话筒头</w:t>
      </w:r>
      <w:r>
        <w:rPr>
          <w:rStyle w:val="18"/>
          <w:rFonts w:ascii="Sennheiser Office" w:hAnsi="Sennheiser Office" w:eastAsia="宋体"/>
          <w:lang w:eastAsia="zh-CN"/>
        </w:rPr>
        <w:t>。</w:t>
      </w:r>
      <w:r>
        <w:rPr>
          <w:rStyle w:val="18"/>
          <w:rFonts w:hint="eastAsia" w:ascii="Sennheiser Office" w:hAnsi="Sennheiser Office" w:eastAsia="宋体"/>
          <w:lang w:eastAsia="zh-CN"/>
        </w:rPr>
        <w:t>现在，</w:t>
      </w:r>
      <w:r>
        <w:rPr>
          <w:rStyle w:val="18"/>
          <w:rFonts w:ascii="Sennheiser Office" w:hAnsi="Sennheiser Office" w:eastAsia="宋体"/>
          <w:lang w:eastAsia="zh-CN"/>
        </w:rPr>
        <w:t>森海塞尔欣然宣布传奇MD 9235无线麦克风头</w:t>
      </w:r>
      <w:r>
        <w:rPr>
          <w:rStyle w:val="18"/>
          <w:rFonts w:hint="eastAsia" w:ascii="Sennheiser Office" w:hAnsi="Sennheiser Office" w:eastAsia="宋体"/>
          <w:lang w:eastAsia="zh-CN"/>
        </w:rPr>
        <w:t>重磅</w:t>
      </w:r>
      <w:r>
        <w:rPr>
          <w:rStyle w:val="18"/>
          <w:rFonts w:ascii="Sennheiser Office" w:hAnsi="Sennheiser Office" w:eastAsia="宋体"/>
          <w:lang w:eastAsia="zh-CN"/>
        </w:rPr>
        <w:t>回归。</w:t>
      </w:r>
    </w:p>
    <w:p w14:paraId="4F1529C0">
      <w:pPr>
        <w:rPr>
          <w:rFonts w:ascii="Sennheiser Office" w:hAnsi="Sennheiser Office" w:eastAsia="宋体"/>
          <w:lang w:eastAsia="zh-CN"/>
        </w:rPr>
      </w:pPr>
    </w:p>
    <w:p w14:paraId="638978C4">
      <w:pPr>
        <w:rPr>
          <w:rStyle w:val="18"/>
          <w:rFonts w:ascii="Sennheiser Office" w:hAnsi="Sennheiser Office" w:eastAsia="宋体"/>
          <w:b w:val="0"/>
          <w:bCs w:val="0"/>
        </w:rPr>
      </w:pPr>
      <w:r>
        <w:rPr>
          <w:rStyle w:val="18"/>
          <w:rFonts w:hint="eastAsia" w:ascii="Sennheiser Office" w:hAnsi="Sennheiser Office" w:eastAsia="宋体"/>
          <w:b w:val="0"/>
          <w:bCs w:val="0"/>
          <w:lang w:eastAsia="zh-CN"/>
        </w:rPr>
        <w:t>“</w:t>
      </w:r>
      <w:r>
        <w:rPr>
          <w:rStyle w:val="18"/>
          <w:rFonts w:ascii="Sennheiser Office" w:hAnsi="Sennheiser Office" w:eastAsia="宋体"/>
          <w:b w:val="0"/>
          <w:bCs w:val="0"/>
          <w:lang w:eastAsia="zh-CN"/>
        </w:rPr>
        <w:t>2020年，MM 435麦克风头和MM 445高抑制麦克风头</w:t>
      </w:r>
      <w:r>
        <w:rPr>
          <w:rStyle w:val="18"/>
          <w:rFonts w:hint="eastAsia" w:ascii="Sennheiser Office" w:hAnsi="Sennheiser Office" w:eastAsia="宋体"/>
          <w:b w:val="0"/>
          <w:bCs w:val="0"/>
          <w:lang w:eastAsia="zh-CN"/>
        </w:rPr>
        <w:t>作为</w:t>
      </w:r>
      <w:r>
        <w:rPr>
          <w:rStyle w:val="18"/>
          <w:rFonts w:ascii="Sennheiser Office" w:hAnsi="Sennheiser Office" w:eastAsia="宋体"/>
          <w:b w:val="0"/>
          <w:bCs w:val="0"/>
          <w:lang w:eastAsia="zh-CN"/>
        </w:rPr>
        <w:t>MD 9235</w:t>
      </w:r>
      <w:r>
        <w:rPr>
          <w:rStyle w:val="18"/>
          <w:rFonts w:hint="eastAsia" w:ascii="Sennheiser Office" w:hAnsi="Sennheiser Office" w:eastAsia="宋体"/>
          <w:b w:val="0"/>
          <w:bCs w:val="0"/>
          <w:lang w:eastAsia="zh-CN"/>
        </w:rPr>
        <w:t>的继任产品推出</w:t>
      </w:r>
      <w:r>
        <w:rPr>
          <w:rStyle w:val="18"/>
          <w:rFonts w:ascii="Sennheiser Office" w:hAnsi="Sennheiser Office" w:eastAsia="宋体"/>
          <w:b w:val="0"/>
          <w:bCs w:val="0"/>
          <w:lang w:eastAsia="zh-CN"/>
        </w:rPr>
        <w:t>后，</w:t>
      </w:r>
      <w:r>
        <w:rPr>
          <w:rStyle w:val="18"/>
          <w:rFonts w:hint="eastAsia" w:ascii="Sennheiser Office" w:hAnsi="Sennheiser Office" w:eastAsia="宋体"/>
          <w:b w:val="0"/>
          <w:bCs w:val="0"/>
          <w:lang w:eastAsia="zh-CN"/>
        </w:rPr>
        <w:t>分别</w:t>
      </w:r>
      <w:r>
        <w:rPr>
          <w:rStyle w:val="18"/>
          <w:rFonts w:ascii="Sennheiser Office" w:hAnsi="Sennheiser Office" w:eastAsia="宋体"/>
          <w:b w:val="0"/>
          <w:bCs w:val="0"/>
          <w:lang w:eastAsia="zh-CN"/>
        </w:rPr>
        <w:t>迅速赢得了各自的粉丝群</w:t>
      </w:r>
      <w:r>
        <w:rPr>
          <w:rStyle w:val="18"/>
          <w:rFonts w:hint="eastAsia" w:ascii="Sennheiser Office" w:hAnsi="Sennheiser Office" w:eastAsia="宋体"/>
          <w:b w:val="0"/>
          <w:bCs w:val="0"/>
          <w:lang w:eastAsia="zh-CN"/>
        </w:rPr>
        <w:t>，”</w:t>
      </w:r>
      <w:r>
        <w:rPr>
          <w:rStyle w:val="18"/>
          <w:rFonts w:ascii="Sennheiser Office" w:hAnsi="Sennheiser Office" w:eastAsia="宋体"/>
          <w:b w:val="0"/>
          <w:bCs w:val="0"/>
          <w:lang w:eastAsia="zh-CN"/>
        </w:rPr>
        <w:t>产品经理Sebastian Schmitz表示</w:t>
      </w:r>
      <w:r>
        <w:rPr>
          <w:rStyle w:val="18"/>
          <w:rFonts w:hint="eastAsia" w:ascii="Sennheiser Office" w:hAnsi="Sennheiser Office" w:eastAsia="宋体"/>
          <w:b w:val="0"/>
          <w:bCs w:val="0"/>
          <w:lang w:eastAsia="zh-CN"/>
        </w:rPr>
        <w:t>，“然而，</w:t>
      </w:r>
      <w:r>
        <w:rPr>
          <w:rStyle w:val="18"/>
          <w:rFonts w:ascii="Sennheiser Office" w:hAnsi="Sennheiser Office" w:eastAsia="宋体"/>
          <w:b w:val="0"/>
          <w:bCs w:val="0"/>
          <w:lang w:eastAsia="zh-CN"/>
        </w:rPr>
        <w:t>即便几年过去，我们仍不断收到关于MD 9235的</w:t>
      </w:r>
      <w:r>
        <w:rPr>
          <w:rStyle w:val="18"/>
          <w:rFonts w:hint="eastAsia" w:ascii="Sennheiser Office" w:hAnsi="Sennheiser Office" w:eastAsia="宋体"/>
          <w:b w:val="0"/>
          <w:bCs w:val="0"/>
          <w:lang w:eastAsia="zh-CN"/>
        </w:rPr>
        <w:t>问询</w:t>
      </w:r>
      <w:r>
        <w:rPr>
          <w:rStyle w:val="18"/>
          <w:rFonts w:ascii="Sennheiser Office" w:hAnsi="Sennheiser Office" w:eastAsia="宋体"/>
          <w:b w:val="0"/>
          <w:bCs w:val="0"/>
          <w:lang w:eastAsia="zh-CN"/>
        </w:rPr>
        <w:t>。于是</w:t>
      </w:r>
      <w:r>
        <w:rPr>
          <w:rStyle w:val="18"/>
          <w:rFonts w:hint="eastAsia" w:ascii="Sennheiser Office" w:hAnsi="Sennheiser Office" w:eastAsia="宋体"/>
          <w:b w:val="0"/>
          <w:bCs w:val="0"/>
          <w:lang w:eastAsia="zh-CN"/>
        </w:rPr>
        <w:t>，</w:t>
      </w:r>
      <w:r>
        <w:rPr>
          <w:rStyle w:val="18"/>
          <w:rFonts w:ascii="Sennheiser Office" w:hAnsi="Sennheiser Office" w:eastAsia="宋体"/>
          <w:b w:val="0"/>
          <w:bCs w:val="0"/>
          <w:lang w:eastAsia="zh-CN"/>
        </w:rPr>
        <w:t>我们与研发及生产工程师共同探讨如何</w:t>
      </w:r>
      <w:r>
        <w:rPr>
          <w:rStyle w:val="18"/>
          <w:rFonts w:hint="eastAsia" w:ascii="Sennheiser Office" w:hAnsi="Sennheiser Office" w:eastAsia="宋体"/>
          <w:b w:val="0"/>
          <w:bCs w:val="0"/>
          <w:lang w:eastAsia="zh-CN"/>
        </w:rPr>
        <w:t>重新推出</w:t>
      </w:r>
      <w:r>
        <w:rPr>
          <w:rStyle w:val="18"/>
          <w:rFonts w:ascii="Sennheiser Office" w:hAnsi="Sennheiser Office" w:eastAsia="宋体"/>
          <w:b w:val="0"/>
          <w:bCs w:val="0"/>
          <w:lang w:eastAsia="zh-CN"/>
        </w:rPr>
        <w:t>9</w:t>
      </w:r>
      <w:r>
        <w:rPr>
          <w:rStyle w:val="18"/>
          <w:rFonts w:hint="eastAsia" w:ascii="Sennheiser Office" w:hAnsi="Sennheiser Office" w:eastAsia="宋体"/>
          <w:b w:val="0"/>
          <w:bCs w:val="0"/>
          <w:lang w:eastAsia="zh-CN"/>
        </w:rPr>
        <w:t>23</w:t>
      </w:r>
      <w:r>
        <w:rPr>
          <w:rStyle w:val="18"/>
          <w:rFonts w:ascii="Sennheiser Office" w:hAnsi="Sennheiser Office" w:eastAsia="宋体"/>
          <w:b w:val="0"/>
          <w:bCs w:val="0"/>
          <w:lang w:eastAsia="zh-CN"/>
        </w:rPr>
        <w:t>5。经</w:t>
      </w:r>
      <w:r>
        <w:rPr>
          <w:rStyle w:val="18"/>
          <w:rFonts w:hint="eastAsia" w:ascii="Sennheiser Office" w:hAnsi="Sennheiser Office" w:eastAsia="宋体"/>
          <w:b w:val="0"/>
          <w:bCs w:val="0"/>
          <w:lang w:eastAsia="zh-CN"/>
        </w:rPr>
        <w:t>过</w:t>
      </w:r>
      <w:r>
        <w:rPr>
          <w:rStyle w:val="18"/>
          <w:rFonts w:ascii="Sennheiser Office" w:hAnsi="Sennheiser Office" w:eastAsia="宋体"/>
          <w:b w:val="0"/>
          <w:bCs w:val="0"/>
          <w:lang w:eastAsia="zh-CN"/>
        </w:rPr>
        <w:t>多位巡演音响工程师</w:t>
      </w:r>
      <w:r>
        <w:rPr>
          <w:rStyle w:val="18"/>
          <w:rFonts w:hint="eastAsia" w:ascii="Sennheiser Office" w:hAnsi="Sennheiser Office" w:eastAsia="宋体"/>
          <w:b w:val="0"/>
          <w:bCs w:val="0"/>
          <w:lang w:eastAsia="zh-CN"/>
        </w:rPr>
        <w:t>对样机</w:t>
      </w:r>
      <w:r>
        <w:rPr>
          <w:rStyle w:val="18"/>
          <w:rFonts w:ascii="Sennheiser Office" w:hAnsi="Sennheiser Office" w:eastAsia="宋体"/>
          <w:b w:val="0"/>
          <w:bCs w:val="0"/>
          <w:lang w:eastAsia="zh-CN"/>
        </w:rPr>
        <w:t>的严格测试，他们对MD 9235的回归感到兴奋不已。</w:t>
      </w:r>
      <w:r>
        <w:rPr>
          <w:rStyle w:val="18"/>
          <w:rFonts w:hint="eastAsia" w:ascii="Sennheiser Office" w:hAnsi="Sennheiser Office" w:eastAsia="宋体"/>
          <w:b w:val="0"/>
          <w:bCs w:val="0"/>
          <w:lang w:eastAsia="zh-CN"/>
        </w:rPr>
        <w:t>”</w:t>
      </w:r>
    </w:p>
    <w:p w14:paraId="0A060392">
      <w:pPr>
        <w:rPr>
          <w:rStyle w:val="18"/>
          <w:rFonts w:ascii="Sennheiser Office" w:hAnsi="Sennheiser Office" w:eastAsia="宋体"/>
          <w:b w:val="0"/>
          <w:bCs w:val="0"/>
        </w:rPr>
      </w:pPr>
    </w:p>
    <w:tbl>
      <w:tblPr>
        <w:tblStyle w:val="1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108" w:type="dxa"/>
        </w:tblCellMar>
      </w:tblPr>
      <w:tblGrid>
        <w:gridCol w:w="3258"/>
        <w:gridCol w:w="4614"/>
      </w:tblGrid>
      <w:tr w14:paraId="2535E8A0">
        <w:tc>
          <w:tcPr>
            <w:tcW w:w="3256" w:type="dxa"/>
          </w:tcPr>
          <w:p w14:paraId="77610DE8">
            <w:pPr>
              <w:pStyle w:val="7"/>
              <w:rPr>
                <w:rStyle w:val="18"/>
                <w:rFonts w:ascii="Sennheiser Office" w:hAnsi="Sennheiser Office" w:eastAsia="宋体"/>
                <w:b w:val="0"/>
                <w:bCs w:val="0"/>
              </w:rPr>
            </w:pPr>
            <w:r>
              <w:rPr>
                <w:rStyle w:val="18"/>
                <w:rFonts w:ascii="Sennheiser Office" w:hAnsi="Sennheiser Office" w:eastAsia="宋体"/>
              </w:rPr>
              <w:drawing>
                <wp:inline distT="0" distB="0" distL="0" distR="0">
                  <wp:extent cx="1995805" cy="2281555"/>
                  <wp:effectExtent l="0" t="0" r="4445" b="4445"/>
                  <wp:docPr id="834825073" name="Grafik 1" descr="Ein Bild, das Mikrofon, Audiogerät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25073" name="Grafik 1" descr="Ein Bild, das Mikrofon, Audiogeräte enthält.&#10;&#10;KI-generierte Inhalte können fehlerhaft sein."/>
                          <pic:cNvPicPr>
                            <a:picLocks noChangeAspect="1"/>
                          </pic:cNvPicPr>
                        </pic:nvPicPr>
                        <pic:blipFill>
                          <a:blip r:embed="rId10"/>
                          <a:srcRect l="16169" t="11580" r="13750" b="2392"/>
                          <a:stretch>
                            <a:fillRect/>
                          </a:stretch>
                        </pic:blipFill>
                        <pic:spPr>
                          <a:xfrm>
                            <a:off x="0" y="0"/>
                            <a:ext cx="2001151" cy="2288162"/>
                          </a:xfrm>
                          <a:prstGeom prst="rect">
                            <a:avLst/>
                          </a:prstGeom>
                          <a:ln>
                            <a:noFill/>
                          </a:ln>
                        </pic:spPr>
                      </pic:pic>
                    </a:graphicData>
                  </a:graphic>
                </wp:inline>
              </w:drawing>
            </w:r>
          </w:p>
        </w:tc>
        <w:tc>
          <w:tcPr>
            <w:tcW w:w="4614" w:type="dxa"/>
          </w:tcPr>
          <w:p w14:paraId="615F6F18">
            <w:pPr>
              <w:pStyle w:val="7"/>
              <w:rPr>
                <w:rStyle w:val="18"/>
                <w:rFonts w:ascii="Sennheiser Office" w:hAnsi="Sennheiser Office" w:eastAsia="宋体"/>
                <w:b w:val="0"/>
                <w:bCs w:val="0"/>
                <w:lang w:eastAsia="zh-CN"/>
              </w:rPr>
            </w:pPr>
            <w:r>
              <w:rPr>
                <w:rStyle w:val="18"/>
                <w:rFonts w:hint="eastAsia" w:ascii="Sennheiser Office" w:hAnsi="Sennheiser Office" w:eastAsia="宋体"/>
                <w:b w:val="0"/>
                <w:bCs w:val="0"/>
                <w:lang w:eastAsia="zh-CN"/>
              </w:rPr>
              <w:t>通过开启</w:t>
            </w:r>
            <w:r>
              <w:rPr>
                <w:rStyle w:val="18"/>
                <w:rFonts w:ascii="Sennheiser Office" w:hAnsi="Sennheiser Office" w:eastAsia="宋体"/>
                <w:b w:val="0"/>
                <w:bCs w:val="0"/>
                <w:lang w:eastAsia="zh-CN"/>
              </w:rPr>
              <w:t>全新生产线，MD 9235麦克风头重新加入森海塞尔产品阵容</w:t>
            </w:r>
          </w:p>
        </w:tc>
      </w:tr>
    </w:tbl>
    <w:p w14:paraId="3698EBDB">
      <w:pPr>
        <w:rPr>
          <w:rStyle w:val="18"/>
          <w:rFonts w:ascii="Sennheiser Office" w:hAnsi="Sennheiser Office" w:eastAsia="宋体"/>
          <w:b w:val="0"/>
          <w:bCs w:val="0"/>
          <w:lang w:eastAsia="zh-CN"/>
        </w:rPr>
      </w:pPr>
    </w:p>
    <w:p w14:paraId="587AC7DB">
      <w:pPr>
        <w:rPr>
          <w:rFonts w:ascii="Sennheiser Office" w:hAnsi="Sennheiser Office" w:eastAsia="宋体"/>
          <w:lang w:eastAsia="zh-CN"/>
        </w:rPr>
      </w:pPr>
      <w:r>
        <w:rPr>
          <w:rFonts w:ascii="Sennheiser Office" w:hAnsi="Sennheiser Office" w:eastAsia="宋体"/>
          <w:lang w:eastAsia="zh-CN"/>
        </w:rPr>
        <w:t>一如既往，MD 9235经过精心制作，能够准确且强劲地还原人声，同时有效抑制来自侧面和后方的环境噪声，</w:t>
      </w:r>
      <w:r>
        <w:rPr>
          <w:rFonts w:hint="eastAsia" w:ascii="Sennheiser Office" w:hAnsi="Sennheiser Office" w:eastAsia="宋体"/>
          <w:lang w:eastAsia="zh-CN"/>
        </w:rPr>
        <w:t>对于</w:t>
      </w:r>
      <w:r>
        <w:rPr>
          <w:rFonts w:ascii="Sennheiser Office" w:hAnsi="Sennheiser Office" w:eastAsia="宋体"/>
          <w:lang w:eastAsia="zh-CN"/>
        </w:rPr>
        <w:t>表演者动态移动且频繁站在</w:t>
      </w:r>
      <w:r>
        <w:rPr>
          <w:rFonts w:hint="eastAsia" w:ascii="Sennheiser Office" w:hAnsi="Sennheiser Office" w:eastAsia="宋体"/>
          <w:lang w:eastAsia="zh-CN"/>
        </w:rPr>
        <w:t>扩声系统</w:t>
      </w:r>
      <w:r>
        <w:rPr>
          <w:rFonts w:ascii="Sennheiser Office" w:hAnsi="Sennheiser Office" w:eastAsia="宋体"/>
          <w:lang w:eastAsia="zh-CN"/>
        </w:rPr>
        <w:t>前</w:t>
      </w:r>
      <w:r>
        <w:rPr>
          <w:rFonts w:hint="eastAsia" w:ascii="Sennheiser Office" w:hAnsi="Sennheiser Office" w:eastAsia="宋体"/>
          <w:lang w:eastAsia="zh-CN"/>
        </w:rPr>
        <w:t>的这类</w:t>
      </w:r>
      <w:r>
        <w:rPr>
          <w:rFonts w:ascii="Sennheiser Office" w:hAnsi="Sennheiser Office" w:eastAsia="宋体"/>
          <w:lang w:eastAsia="zh-CN"/>
        </w:rPr>
        <w:t>应用场景</w:t>
      </w:r>
      <w:r>
        <w:rPr>
          <w:rFonts w:hint="eastAsia" w:ascii="Sennheiser Office" w:hAnsi="Sennheiser Office" w:eastAsia="宋体"/>
          <w:lang w:eastAsia="zh-CN"/>
        </w:rPr>
        <w:t>来说，MD 9235堪称</w:t>
      </w:r>
      <w:r>
        <w:rPr>
          <w:rFonts w:ascii="Sennheiser Office" w:hAnsi="Sennheiser Office" w:eastAsia="宋体"/>
          <w:lang w:eastAsia="zh-CN"/>
        </w:rPr>
        <w:t>理想</w:t>
      </w:r>
      <w:r>
        <w:rPr>
          <w:rFonts w:hint="eastAsia" w:ascii="Sennheiser Office" w:hAnsi="Sennheiser Office" w:eastAsia="宋体"/>
          <w:lang w:eastAsia="zh-CN"/>
        </w:rPr>
        <w:t>之</w:t>
      </w:r>
      <w:r>
        <w:rPr>
          <w:rFonts w:ascii="Sennheiser Office" w:hAnsi="Sennheiser Office" w:eastAsia="宋体"/>
          <w:lang w:eastAsia="zh-CN"/>
        </w:rPr>
        <w:t>选。</w:t>
      </w:r>
    </w:p>
    <w:p w14:paraId="429FBF8D">
      <w:pPr>
        <w:rPr>
          <w:rFonts w:ascii="Sennheiser Office" w:hAnsi="Sennheiser Office" w:eastAsia="宋体"/>
          <w:lang w:eastAsia="zh-CN"/>
        </w:rPr>
      </w:pPr>
    </w:p>
    <w:p w14:paraId="08251915">
      <w:pPr>
        <w:rPr>
          <w:rFonts w:ascii="Sennheiser Office" w:hAnsi="Sennheiser Office" w:eastAsia="宋体"/>
          <w:lang w:eastAsia="zh-CN"/>
        </w:rPr>
      </w:pPr>
      <w:r>
        <w:rPr>
          <w:rFonts w:hint="eastAsia" w:ascii="Sennheiser Office" w:hAnsi="Sennheiser Office" w:eastAsia="宋体"/>
          <w:lang w:eastAsia="zh-CN"/>
        </w:rPr>
        <w:t>这款</w:t>
      </w:r>
      <w:r>
        <w:rPr>
          <w:rFonts w:ascii="Sennheiser Office" w:hAnsi="Sennheiser Office" w:eastAsia="宋体"/>
          <w:lang w:eastAsia="zh-CN"/>
        </w:rPr>
        <w:t>麦克风头采用轻质铝铜</w:t>
      </w:r>
      <w:r>
        <w:rPr>
          <w:rFonts w:hint="eastAsia" w:ascii="Sennheiser Office" w:hAnsi="Sennheiser Office" w:eastAsia="宋体"/>
          <w:lang w:eastAsia="zh-CN"/>
        </w:rPr>
        <w:t>结合</w:t>
      </w:r>
      <w:r>
        <w:rPr>
          <w:rFonts w:ascii="Sennheiser Office" w:hAnsi="Sennheiser Office" w:eastAsia="宋体"/>
          <w:lang w:eastAsia="zh-CN"/>
        </w:rPr>
        <w:t>线圈，响应速度</w:t>
      </w:r>
      <w:r>
        <w:rPr>
          <w:rFonts w:hint="eastAsia" w:ascii="Sennheiser Office" w:hAnsi="Sennheiser Office" w:eastAsia="宋体"/>
          <w:lang w:eastAsia="zh-CN"/>
        </w:rPr>
        <w:t>优于</w:t>
      </w:r>
      <w:r>
        <w:rPr>
          <w:rFonts w:ascii="Sennheiser Office" w:hAnsi="Sennheiser Office" w:eastAsia="宋体"/>
          <w:lang w:eastAsia="zh-CN"/>
        </w:rPr>
        <w:t>传统线圈，即使在极具挑战的环境下，也能呈现令人惊叹的细节和通透感。</w:t>
      </w:r>
    </w:p>
    <w:p w14:paraId="0FDF1023">
      <w:pPr>
        <w:rPr>
          <w:rFonts w:ascii="Sennheiser Office" w:hAnsi="Sennheiser Office" w:eastAsia="宋体"/>
          <w:lang w:eastAsia="zh-CN"/>
        </w:rPr>
      </w:pPr>
    </w:p>
    <w:p w14:paraId="329D7F43">
      <w:pPr>
        <w:rPr>
          <w:rFonts w:ascii="Sennheiser Office" w:hAnsi="Sennheiser Office" w:eastAsia="宋体"/>
          <w:lang w:eastAsia="zh-CN"/>
        </w:rPr>
      </w:pPr>
      <w:r>
        <w:rPr>
          <w:rFonts w:ascii="Sennheiser Office" w:hAnsi="Sennheiser Office" w:eastAsia="宋体"/>
          <w:lang w:eastAsia="zh-CN"/>
        </w:rPr>
        <w:t>MD 9235产品配备收纳包</w:t>
      </w:r>
      <w:r>
        <w:rPr>
          <w:rFonts w:hint="eastAsia" w:ascii="Sennheiser Office" w:hAnsi="Sennheiser Office" w:eastAsia="宋体"/>
          <w:lang w:eastAsia="zh-CN"/>
        </w:rPr>
        <w:t>和</w:t>
      </w:r>
      <w:r>
        <w:rPr>
          <w:rFonts w:ascii="Sennheiser Office" w:hAnsi="Sennheiser Office" w:eastAsia="宋体"/>
          <w:lang w:eastAsia="zh-CN"/>
        </w:rPr>
        <w:t>五个可</w:t>
      </w:r>
      <w:r>
        <w:rPr>
          <w:rFonts w:hint="eastAsia" w:ascii="Sennheiser Office" w:hAnsi="Sennheiser Office" w:eastAsia="宋体"/>
          <w:lang w:eastAsia="zh-CN"/>
        </w:rPr>
        <w:t>替换用的</w:t>
      </w:r>
      <w:r>
        <w:rPr>
          <w:rFonts w:ascii="Sennheiser Office" w:hAnsi="Sennheiser Office" w:eastAsia="宋体"/>
          <w:lang w:eastAsia="zh-CN"/>
        </w:rPr>
        <w:t>泡棉内衬。</w:t>
      </w:r>
    </w:p>
    <w:p w14:paraId="0272F0DA">
      <w:pPr>
        <w:rPr>
          <w:rFonts w:ascii="Sennheiser Office" w:hAnsi="Sennheiser Office" w:eastAsia="宋体"/>
          <w:lang w:eastAsia="zh-CN"/>
        </w:rPr>
      </w:pPr>
    </w:p>
    <w:p w14:paraId="6B688BB3">
      <w:pPr>
        <w:rPr>
          <w:rStyle w:val="18"/>
          <w:rFonts w:ascii="Sennheiser Office" w:hAnsi="Sennheiser Office" w:eastAsia="宋体"/>
          <w:lang w:eastAsia="zh-CN"/>
        </w:rPr>
      </w:pPr>
      <w:r>
        <w:rPr>
          <w:rStyle w:val="18"/>
          <w:rFonts w:ascii="Sennheiser Office" w:hAnsi="Sennheiser Office" w:eastAsia="宋体"/>
          <w:lang w:eastAsia="zh-CN"/>
        </w:rPr>
        <w:t>技术参数</w:t>
      </w:r>
    </w:p>
    <w:p w14:paraId="074E5A4E">
      <w:pPr>
        <w:rPr>
          <w:rStyle w:val="18"/>
          <w:rFonts w:ascii="Sennheiser Office" w:hAnsi="Sennheiser Office" w:eastAsia="宋体"/>
          <w:b w:val="0"/>
          <w:bCs w:val="0"/>
          <w:lang w:eastAsia="zh-CN"/>
        </w:rPr>
      </w:pPr>
      <w:r>
        <w:rPr>
          <w:rStyle w:val="18"/>
          <w:rFonts w:hint="eastAsia" w:ascii="Sennheiser Office" w:hAnsi="Sennheiser Office" w:eastAsia="宋体"/>
          <w:lang w:eastAsia="zh-CN"/>
        </w:rPr>
        <w:t>麦克风</w:t>
      </w:r>
      <w:r>
        <w:rPr>
          <w:rStyle w:val="18"/>
          <w:rFonts w:ascii="Sennheiser Office" w:hAnsi="Sennheiser Office" w:eastAsia="宋体"/>
          <w:lang w:eastAsia="zh-CN"/>
        </w:rPr>
        <w:t>类型：</w:t>
      </w:r>
      <w:r>
        <w:rPr>
          <w:rStyle w:val="18"/>
          <w:rFonts w:ascii="Sennheiser Office" w:hAnsi="Sennheiser Office" w:eastAsia="宋体"/>
          <w:b w:val="0"/>
          <w:bCs w:val="0"/>
          <w:lang w:eastAsia="zh-CN"/>
        </w:rPr>
        <w:t>动圈</w:t>
      </w:r>
    </w:p>
    <w:p w14:paraId="18F2EB60">
      <w:pPr>
        <w:rPr>
          <w:rStyle w:val="18"/>
          <w:rFonts w:ascii="Sennheiser Office" w:hAnsi="Sennheiser Office" w:eastAsia="宋体"/>
          <w:lang w:eastAsia="zh-CN"/>
        </w:rPr>
      </w:pPr>
      <w:r>
        <w:rPr>
          <w:rStyle w:val="18"/>
          <w:rFonts w:ascii="Sennheiser Office" w:hAnsi="Sennheiser Office" w:eastAsia="宋体"/>
          <w:lang w:eastAsia="zh-CN"/>
        </w:rPr>
        <w:t>指向模式：</w:t>
      </w:r>
      <w:r>
        <w:rPr>
          <w:rStyle w:val="18"/>
          <w:rFonts w:ascii="Sennheiser Office" w:hAnsi="Sennheiser Office" w:eastAsia="宋体"/>
          <w:b w:val="0"/>
          <w:bCs w:val="0"/>
          <w:lang w:eastAsia="zh-CN"/>
        </w:rPr>
        <w:t>心形</w:t>
      </w:r>
    </w:p>
    <w:p w14:paraId="298A7E1E">
      <w:pPr>
        <w:rPr>
          <w:rStyle w:val="18"/>
          <w:rFonts w:ascii="Sennheiser Office" w:hAnsi="Sennheiser Office" w:eastAsia="宋体"/>
          <w:lang w:eastAsia="zh-CN"/>
        </w:rPr>
      </w:pPr>
      <w:r>
        <w:rPr>
          <w:rStyle w:val="18"/>
          <w:rFonts w:ascii="Sennheiser Office" w:hAnsi="Sennheiser Office" w:eastAsia="宋体"/>
          <w:lang w:eastAsia="zh-CN"/>
        </w:rPr>
        <w:t>接口：</w:t>
      </w:r>
      <w:r>
        <w:rPr>
          <w:rStyle w:val="18"/>
          <w:rFonts w:ascii="Sennheiser Office" w:hAnsi="Sennheiser Office" w:eastAsia="宋体"/>
          <w:b w:val="0"/>
          <w:bCs w:val="0"/>
          <w:lang w:eastAsia="zh-CN"/>
        </w:rPr>
        <w:t>森海塞尔标准</w:t>
      </w:r>
      <w:r>
        <w:rPr>
          <w:rStyle w:val="18"/>
          <w:rFonts w:hint="eastAsia" w:ascii="Sennheiser Office" w:hAnsi="Sennheiser Office" w:eastAsia="宋体"/>
          <w:b w:val="0"/>
          <w:bCs w:val="0"/>
          <w:lang w:eastAsia="zh-CN"/>
        </w:rPr>
        <w:t>麦克风头</w:t>
      </w:r>
      <w:r>
        <w:rPr>
          <w:rStyle w:val="18"/>
          <w:rFonts w:ascii="Sennheiser Office" w:hAnsi="Sennheiser Office" w:eastAsia="宋体"/>
          <w:b w:val="0"/>
          <w:bCs w:val="0"/>
          <w:lang w:eastAsia="zh-CN"/>
        </w:rPr>
        <w:t>接口</w:t>
      </w:r>
    </w:p>
    <w:p w14:paraId="799906E9">
      <w:pPr>
        <w:rPr>
          <w:rStyle w:val="18"/>
          <w:rFonts w:ascii="Sennheiser Office" w:hAnsi="Sennheiser Office" w:eastAsia="宋体"/>
          <w:b w:val="0"/>
          <w:bCs w:val="0"/>
        </w:rPr>
      </w:pPr>
      <w:r>
        <w:rPr>
          <w:rStyle w:val="18"/>
          <w:rFonts w:ascii="Sennheiser Office" w:hAnsi="Sennheiser Office" w:eastAsia="宋体"/>
        </w:rPr>
        <w:t>兼容机型：</w:t>
      </w:r>
      <w:r>
        <w:rPr>
          <w:rStyle w:val="18"/>
          <w:rFonts w:hint="eastAsia" w:ascii="Sennheiser Office" w:hAnsi="Sennheiser Office" w:eastAsia="宋体"/>
          <w:b w:val="0"/>
          <w:bCs w:val="0"/>
          <w:lang w:eastAsia="zh-CN"/>
        </w:rPr>
        <w:t>森海塞尔</w:t>
      </w:r>
      <w:r>
        <w:rPr>
          <w:rStyle w:val="18"/>
          <w:rFonts w:ascii="Sennheiser Office" w:hAnsi="Sennheiser Office" w:eastAsia="宋体"/>
          <w:b w:val="0"/>
          <w:bCs w:val="0"/>
        </w:rPr>
        <w:t>Spectera、Digital 6000、Digital 9000、EW-DX、EW-D、EW-DP、2000系列、evolution wireless G4 300及500系列</w:t>
      </w:r>
    </w:p>
    <w:p w14:paraId="39CB21D3">
      <w:pPr>
        <w:rPr>
          <w:rStyle w:val="18"/>
          <w:rFonts w:ascii="Sennheiser Office" w:hAnsi="Sennheiser Office" w:eastAsia="宋体"/>
          <w:b w:val="0"/>
          <w:bCs w:val="0"/>
          <w:lang w:eastAsia="zh-CN"/>
        </w:rPr>
      </w:pPr>
      <w:r>
        <w:rPr>
          <w:rStyle w:val="18"/>
          <w:rFonts w:ascii="Sennheiser Office" w:hAnsi="Sennheiser Office" w:eastAsia="宋体"/>
          <w:lang w:eastAsia="zh-CN"/>
        </w:rPr>
        <w:t>频响范围：</w:t>
      </w:r>
      <w:r>
        <w:rPr>
          <w:rStyle w:val="18"/>
          <w:rFonts w:ascii="Sennheiser Office" w:hAnsi="Sennheiser Office" w:eastAsia="宋体"/>
          <w:b w:val="0"/>
          <w:bCs w:val="0"/>
          <w:lang w:eastAsia="zh-CN"/>
        </w:rPr>
        <w:t>40 – 20,000 Hz（</w:t>
      </w:r>
      <w:r>
        <w:rPr>
          <w:rStyle w:val="18"/>
          <w:rFonts w:hint="eastAsia" w:ascii="Sennheiser Office" w:hAnsi="Sennheiser Office" w:eastAsia="宋体"/>
          <w:b w:val="0"/>
          <w:bCs w:val="0"/>
          <w:lang w:eastAsia="zh-CN"/>
        </w:rPr>
        <w:t xml:space="preserve">+/- </w:t>
      </w:r>
      <w:bookmarkStart w:id="1" w:name="_GoBack"/>
      <w:bookmarkEnd w:id="1"/>
      <w:r>
        <w:rPr>
          <w:rStyle w:val="18"/>
          <w:rFonts w:ascii="Sennheiser Office" w:hAnsi="Sennheiser Office" w:eastAsia="宋体"/>
          <w:b w:val="0"/>
          <w:bCs w:val="0"/>
          <w:lang w:eastAsia="zh-CN"/>
        </w:rPr>
        <w:t>2 dB）</w:t>
      </w:r>
    </w:p>
    <w:p w14:paraId="5A1CC1AE">
      <w:pPr>
        <w:rPr>
          <w:rStyle w:val="18"/>
          <w:rFonts w:ascii="Sennheiser Office" w:hAnsi="Sennheiser Office" w:eastAsia="宋体"/>
          <w:b w:val="0"/>
          <w:bCs w:val="0"/>
          <w:lang w:eastAsia="zh-CN"/>
        </w:rPr>
      </w:pPr>
      <w:r>
        <w:rPr>
          <w:rStyle w:val="18"/>
          <w:rFonts w:ascii="Sennheiser Office" w:hAnsi="Sennheiser Office" w:eastAsia="宋体"/>
          <w:lang w:eastAsia="zh-CN"/>
        </w:rPr>
        <w:t>灵敏度：</w:t>
      </w:r>
      <w:r>
        <w:rPr>
          <w:rStyle w:val="18"/>
          <w:rFonts w:ascii="Sennheiser Office" w:hAnsi="Sennheiser Office" w:eastAsia="宋体"/>
          <w:b w:val="0"/>
          <w:bCs w:val="0"/>
          <w:lang w:eastAsia="zh-CN"/>
        </w:rPr>
        <w:t>1.8 mV/Pa（-54.9 dBV/Pa）</w:t>
      </w:r>
    </w:p>
    <w:p w14:paraId="29E19312">
      <w:pPr>
        <w:rPr>
          <w:rStyle w:val="18"/>
          <w:rFonts w:ascii="Sennheiser Office" w:hAnsi="Sennheiser Office" w:eastAsia="宋体"/>
          <w:b w:val="0"/>
          <w:bCs w:val="0"/>
          <w:lang w:eastAsia="zh-CN"/>
        </w:rPr>
      </w:pPr>
      <w:r>
        <w:rPr>
          <w:rStyle w:val="18"/>
          <w:rFonts w:ascii="Sennheiser Office" w:hAnsi="Sennheiser Office" w:eastAsia="宋体"/>
          <w:lang w:eastAsia="zh-CN"/>
        </w:rPr>
        <w:t>最大声压级：</w:t>
      </w:r>
      <w:r>
        <w:rPr>
          <w:rStyle w:val="18"/>
          <w:rFonts w:ascii="Sennheiser Office" w:hAnsi="Sennheiser Office" w:eastAsia="宋体"/>
          <w:b w:val="0"/>
          <w:bCs w:val="0"/>
          <w:lang w:eastAsia="zh-CN"/>
        </w:rPr>
        <w:t>163 dB</w:t>
      </w:r>
    </w:p>
    <w:p w14:paraId="2E91910C">
      <w:pPr>
        <w:rPr>
          <w:rStyle w:val="18"/>
          <w:rFonts w:ascii="Sennheiser Office" w:hAnsi="Sennheiser Office" w:eastAsia="宋体"/>
          <w:b w:val="0"/>
          <w:bCs w:val="0"/>
          <w:lang w:eastAsia="zh-CN"/>
        </w:rPr>
      </w:pPr>
      <w:r>
        <w:rPr>
          <w:rStyle w:val="18"/>
          <w:rFonts w:ascii="Sennheiser Office" w:hAnsi="Sennheiser Office" w:eastAsia="宋体"/>
          <w:lang w:eastAsia="zh-CN"/>
        </w:rPr>
        <w:t>重量：</w:t>
      </w:r>
      <w:r>
        <w:rPr>
          <w:rStyle w:val="18"/>
          <w:rFonts w:ascii="Sennheiser Office" w:hAnsi="Sennheiser Office" w:eastAsia="宋体"/>
          <w:b w:val="0"/>
          <w:bCs w:val="0"/>
          <w:lang w:eastAsia="zh-CN"/>
        </w:rPr>
        <w:t xml:space="preserve">119 </w:t>
      </w:r>
      <w:r>
        <w:rPr>
          <w:rStyle w:val="18"/>
          <w:rFonts w:hint="eastAsia" w:ascii="Sennheiser Office" w:hAnsi="Sennheiser Office" w:eastAsia="宋体"/>
          <w:b w:val="0"/>
          <w:bCs w:val="0"/>
          <w:lang w:eastAsia="zh-CN"/>
        </w:rPr>
        <w:t>g</w:t>
      </w:r>
    </w:p>
    <w:p w14:paraId="417AFC0D">
      <w:pPr>
        <w:rPr>
          <w:rStyle w:val="18"/>
          <w:rFonts w:ascii="Sennheiser Office" w:hAnsi="Sennheiser Office" w:eastAsia="宋体"/>
          <w:b w:val="0"/>
          <w:bCs w:val="0"/>
          <w:lang w:eastAsia="zh-CN"/>
        </w:rPr>
      </w:pPr>
      <w:r>
        <w:rPr>
          <w:rStyle w:val="18"/>
          <w:rFonts w:ascii="Sennheiser Office" w:hAnsi="Sennheiser Office" w:eastAsia="宋体"/>
          <w:lang w:eastAsia="zh-CN"/>
        </w:rPr>
        <w:t>直径：</w:t>
      </w:r>
      <w:r>
        <w:rPr>
          <w:rStyle w:val="18"/>
          <w:rFonts w:ascii="Sennheiser Office" w:hAnsi="Sennheiser Office" w:eastAsia="宋体"/>
          <w:b w:val="0"/>
          <w:bCs w:val="0"/>
          <w:lang w:eastAsia="zh-CN"/>
        </w:rPr>
        <w:t>51 mm</w:t>
      </w:r>
    </w:p>
    <w:p w14:paraId="795D69E9">
      <w:pPr>
        <w:rPr>
          <w:rStyle w:val="18"/>
          <w:rFonts w:ascii="Sennheiser Office" w:hAnsi="Sennheiser Office" w:eastAsia="宋体"/>
          <w:b w:val="0"/>
          <w:bCs w:val="0"/>
          <w:lang w:eastAsia="zh-CN"/>
        </w:rPr>
      </w:pPr>
      <w:r>
        <w:rPr>
          <w:rStyle w:val="18"/>
          <w:rFonts w:ascii="Sennheiser Office" w:hAnsi="Sennheiser Office" w:eastAsia="宋体"/>
          <w:lang w:eastAsia="zh-CN"/>
        </w:rPr>
        <w:t>高度：</w:t>
      </w:r>
      <w:r>
        <w:rPr>
          <w:rStyle w:val="18"/>
          <w:rFonts w:ascii="Sennheiser Office" w:hAnsi="Sennheiser Office" w:eastAsia="宋体"/>
          <w:b w:val="0"/>
          <w:bCs w:val="0"/>
          <w:lang w:eastAsia="zh-CN"/>
        </w:rPr>
        <w:t>72.5 mm</w:t>
      </w:r>
    </w:p>
    <w:p w14:paraId="18A9D6E1">
      <w:pPr>
        <w:rPr>
          <w:rFonts w:ascii="Sennheiser Office" w:hAnsi="Sennheiser Office" w:eastAsia="宋体"/>
          <w:lang w:eastAsia="zh-CN"/>
        </w:rPr>
      </w:pPr>
    </w:p>
    <w:p w14:paraId="36A3D3C0">
      <w:pPr>
        <w:rPr>
          <w:rFonts w:ascii="Sennheiser Office" w:hAnsi="Sennheiser Office" w:eastAsia="宋体"/>
          <w:lang w:eastAsia="zh-CN"/>
        </w:rPr>
      </w:pPr>
      <w:r>
        <w:rPr>
          <w:rFonts w:ascii="Sennheiser Office" w:hAnsi="Sennheiser Office" w:eastAsia="宋体"/>
          <w:lang w:eastAsia="zh-CN"/>
        </w:rPr>
        <w:t>（正文结束）</w:t>
      </w:r>
      <w:bookmarkEnd w:id="0"/>
    </w:p>
    <w:p w14:paraId="7E76F65D">
      <w:pPr>
        <w:rPr>
          <w:rFonts w:eastAsia="宋体"/>
          <w:b/>
          <w:bCs/>
          <w:lang w:eastAsia="zh-CN"/>
        </w:rPr>
      </w:pPr>
      <w:r>
        <w:rPr>
          <w:rFonts w:eastAsia="宋体"/>
          <w:b/>
          <w:bCs/>
          <w:lang w:eastAsia="zh-CN"/>
        </w:rPr>
        <w:br w:type="page"/>
      </w:r>
    </w:p>
    <w:p w14:paraId="7BC08BB7">
      <w:pPr>
        <w:pStyle w:val="32"/>
        <w:rPr>
          <w:rFonts w:eastAsia="宋体"/>
          <w:b/>
          <w:bCs/>
          <w:lang w:eastAsia="zh-CN"/>
        </w:rPr>
      </w:pPr>
      <w:r>
        <w:rPr>
          <w:rFonts w:eastAsia="宋体"/>
          <w:b/>
          <w:bCs/>
          <w:lang w:eastAsia="zh-CN"/>
        </w:rPr>
        <w:t>关于森海塞尔品牌——</w:t>
      </w:r>
      <w:r>
        <w:rPr>
          <w:rFonts w:hint="eastAsia" w:eastAsia="宋体"/>
          <w:b/>
          <w:bCs/>
          <w:lang w:eastAsia="zh-CN"/>
        </w:rPr>
        <w:t>80</w:t>
      </w:r>
      <w:r>
        <w:rPr>
          <w:rFonts w:eastAsia="宋体"/>
          <w:b/>
          <w:bCs/>
          <w:lang w:eastAsia="zh-CN"/>
        </w:rPr>
        <w:t>余载引领音频之未来</w:t>
      </w:r>
    </w:p>
    <w:p w14:paraId="24BCF38D">
      <w:pPr>
        <w:pStyle w:val="32"/>
        <w:rPr>
          <w:rFonts w:ascii="Sennheiser Office" w:hAnsi="Sennheiser Office" w:eastAsia="宋体"/>
          <w:lang w:eastAsia="zh-CN"/>
        </w:rPr>
      </w:pPr>
      <w:r>
        <w:rPr>
          <w:rFonts w:ascii="Sennheiser Office" w:hAnsi="Sennheiser Office" w:eastAsia="宋体"/>
          <w:lang w:eastAsia="zh-CN"/>
        </w:rPr>
        <w:t>音频是我们的生命之源。我们满怀热情，致力于创造与众不同的音频解决方案。这份热情引领我们登上世界顶级舞台，亦走进最安静的聆听空间，也使森海塞尔成为卓越音频的代名词，音质不仅出众，而且真实。自1945年成立以来，我们始终以打造音频之未来为己任，不断为客户缔造非凡的声音体验。</w:t>
      </w:r>
    </w:p>
    <w:p w14:paraId="7FD83CAA">
      <w:pPr>
        <w:pStyle w:val="32"/>
        <w:rPr>
          <w:rFonts w:ascii="Sennheiser Office" w:hAnsi="Sennheiser Office" w:eastAsia="宋体"/>
          <w:lang w:eastAsia="zh-CN"/>
        </w:rPr>
      </w:pPr>
      <w:r>
        <w:rPr>
          <w:rFonts w:ascii="Sennheiser Office" w:hAnsi="Sennheiser Office" w:eastAsia="宋体"/>
          <w:lang w:eastAsia="zh-CN"/>
        </w:rPr>
        <w:t>专业音频解决方案，如麦克风、会议解决方案、流媒体技术和监听系统等隶属于森海塞尔（Sennheiser electronic SE &amp; Co. KG）；而消费设备业务，包括耳机、条形音箱和语音增强系列耳机在森海塞尔的授权下由索诺瓦控股集团（Sonova Holding AG）运营。</w:t>
      </w:r>
    </w:p>
    <w:p w14:paraId="259C3ACC">
      <w:pPr>
        <w:pStyle w:val="32"/>
        <w:rPr>
          <w:rStyle w:val="63"/>
          <w:rFonts w:eastAsia="宋体"/>
          <w:lang w:eastAsia="zh-CN"/>
        </w:rPr>
      </w:pPr>
    </w:p>
    <w:p w14:paraId="75887375">
      <w:pPr>
        <w:pStyle w:val="32"/>
        <w:rPr>
          <w:rStyle w:val="63"/>
          <w:rFonts w:eastAsia="宋体"/>
        </w:rPr>
      </w:pPr>
      <w:r>
        <w:rPr>
          <w:rStyle w:val="63"/>
          <w:rFonts w:eastAsia="宋体"/>
        </w:rPr>
        <w:t xml:space="preserve">www.sennheiser.com </w:t>
      </w:r>
    </w:p>
    <w:p w14:paraId="0EC2370F">
      <w:pPr>
        <w:pStyle w:val="32"/>
        <w:rPr>
          <w:rStyle w:val="63"/>
          <w:rFonts w:eastAsia="宋体"/>
        </w:rPr>
      </w:pPr>
      <w:r>
        <w:fldChar w:fldCharType="begin"/>
      </w:r>
      <w:r>
        <w:instrText xml:space="preserve"> HYPERLINK "http://www.sennheiser-hearing.com" </w:instrText>
      </w:r>
      <w:r>
        <w:fldChar w:fldCharType="separate"/>
      </w:r>
      <w:r>
        <w:rPr>
          <w:rStyle w:val="63"/>
          <w:rFonts w:eastAsia="宋体"/>
        </w:rPr>
        <w:t>www.sennheiser-hearing.com</w:t>
      </w:r>
      <w:r>
        <w:rPr>
          <w:rStyle w:val="63"/>
          <w:rFonts w:eastAsia="宋体"/>
        </w:rPr>
        <w:fldChar w:fldCharType="end"/>
      </w:r>
    </w:p>
    <w:p w14:paraId="4BC6EF20">
      <w:pPr>
        <w:pStyle w:val="32"/>
        <w:rPr>
          <w:rStyle w:val="21"/>
          <w:color w:val="0095D5" w:themeColor="accent1"/>
          <w14:textFill>
            <w14:solidFill>
              <w14:schemeClr w14:val="accent1"/>
            </w14:solidFill>
          </w14:textFill>
        </w:rPr>
      </w:pPr>
    </w:p>
    <w:p w14:paraId="29D06CB4">
      <w:pPr>
        <w:pStyle w:val="30"/>
        <w:spacing w:line="240" w:lineRule="auto"/>
        <w:rPr>
          <w:rFonts w:ascii="Sennheiser Office" w:hAnsi="Sennheiser Office" w:eastAsia="宋体"/>
          <w:b/>
          <w:lang w:eastAsia="zh-CN"/>
        </w:rPr>
      </w:pPr>
    </w:p>
    <w:p w14:paraId="3BE6F335">
      <w:pPr>
        <w:pStyle w:val="30"/>
        <w:rPr>
          <w:rFonts w:ascii="Sennheiser Office" w:hAnsi="Sennheiser Office" w:eastAsia="宋体"/>
          <w:b/>
          <w:lang w:eastAsia="zh-CN"/>
        </w:rPr>
      </w:pPr>
      <w:r>
        <w:rPr>
          <w:rFonts w:ascii="Sennheiser Office" w:hAnsi="Sennheiser Office" w:eastAsia="宋体"/>
          <w:b/>
          <w:lang w:eastAsia="zh-CN"/>
        </w:rPr>
        <w:t>大中华区新闻联络人</w:t>
      </w:r>
    </w:p>
    <w:p w14:paraId="260D0C7A">
      <w:pPr>
        <w:pStyle w:val="30"/>
        <w:rPr>
          <w:rFonts w:ascii="Sennheiser Office" w:hAnsi="Sennheiser Office" w:eastAsia="宋体"/>
          <w:color w:val="0095D5"/>
          <w:lang w:eastAsia="zh-CN"/>
        </w:rPr>
      </w:pPr>
      <w:r>
        <w:rPr>
          <w:rFonts w:ascii="Sennheiser Office" w:hAnsi="Sennheiser Office" w:eastAsia="宋体"/>
          <w:color w:val="0095D5"/>
          <w:lang w:eastAsia="zh-CN"/>
        </w:rPr>
        <w:t>顾彦多</w:t>
      </w:r>
    </w:p>
    <w:p w14:paraId="5DA45E17">
      <w:pPr>
        <w:pStyle w:val="30"/>
        <w:rPr>
          <w:rFonts w:ascii="Sennheiser Office" w:hAnsi="Sennheiser Office" w:eastAsia="宋体"/>
        </w:rPr>
      </w:pPr>
      <w:r>
        <w:fldChar w:fldCharType="begin"/>
      </w:r>
      <w:r>
        <w:instrText xml:space="preserve"> HYPERLINK "mailto:ivy.gu@sennheiser.com" </w:instrText>
      </w:r>
      <w:r>
        <w:fldChar w:fldCharType="separate"/>
      </w:r>
      <w:r>
        <w:rPr>
          <w:rFonts w:ascii="Sennheiser Office" w:hAnsi="Sennheiser Office" w:eastAsia="宋体"/>
        </w:rPr>
        <w:t>ivy.gu@sennheiser.com</w:t>
      </w:r>
      <w:r>
        <w:rPr>
          <w:rFonts w:ascii="Sennheiser Office" w:hAnsi="Sennheiser Office" w:eastAsia="宋体"/>
        </w:rPr>
        <w:fldChar w:fldCharType="end"/>
      </w:r>
    </w:p>
    <w:p w14:paraId="05BA73EC">
      <w:pPr>
        <w:pStyle w:val="30"/>
        <w:rPr>
          <w:rFonts w:ascii="Sennheiser Office" w:hAnsi="Sennheiser Office" w:eastAsia="宋体"/>
        </w:rPr>
      </w:pPr>
      <w:r>
        <w:rPr>
          <w:rFonts w:ascii="Sennheiser Office" w:hAnsi="Sennheiser Office" w:eastAsia="宋体"/>
        </w:rPr>
        <w:t>+86-13810674317</w:t>
      </w:r>
    </w:p>
    <w:p w14:paraId="5CFDD6DC">
      <w:pPr>
        <w:rPr>
          <w:rFonts w:ascii="Sennheiser Office" w:hAnsi="Sennheiser Office"/>
          <w:sz w:val="16"/>
          <w:szCs w:val="16"/>
          <w:lang w:eastAsia="zh-CN"/>
        </w:rPr>
      </w:pPr>
    </w:p>
    <w:sectPr>
      <w:headerReference r:id="rId6" w:type="first"/>
      <w:footerReference r:id="rId7" w:type="first"/>
      <w:headerReference r:id="rId5" w:type="default"/>
      <w:pgSz w:w="11906" w:h="16838"/>
      <w:pgMar w:top="2754" w:right="2608" w:bottom="1418" w:left="1418" w:header="629" w:footer="1349"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embedRegular r:id="rId1" w:fontKey="{390DEEA5-7ED9-7019-479A-A76993665277}"/>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704020202020204"/>
    <w:charset w:val="01"/>
    <w:family w:val="swiss"/>
    <w:pitch w:val="default"/>
    <w:sig w:usb0="E0002AFF" w:usb1="C0007843" w:usb2="00000009" w:usb3="00000000" w:csb0="400001FF" w:csb1="FFFF0000"/>
  </w:font>
  <w:font w:name="黑体">
    <w:altName w:val="汉仪中黑KW"/>
    <w:panose1 w:val="02010609060101010101"/>
    <w:charset w:val="86"/>
    <w:family w:val="auto"/>
    <w:pitch w:val="default"/>
    <w:sig w:usb0="800002BF" w:usb1="38CF7CFA" w:usb2="00000016" w:usb3="00000000" w:csb0="00040001" w:csb1="00000000"/>
  </w:font>
  <w:font w:name="Courier New">
    <w:panose1 w:val="02070609020205020404"/>
    <w:charset w:val="01"/>
    <w:family w:val="modern"/>
    <w:pitch w:val="default"/>
    <w:sig w:usb0="E0002AFF" w:usb1="C0007843" w:usb2="00000009" w:usb3="00000000" w:csb0="400001FF" w:csb1="FFFF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黑体">
    <w:altName w:val="汉仪中黑KW"/>
    <w:panose1 w:val="00000000000000000000"/>
    <w:charset w:val="00"/>
    <w:family w:val="auto"/>
    <w:pitch w:val="default"/>
    <w:sig w:usb0="00000000" w:usb1="00000000" w:usb2="00000000" w:usb3="00000000" w:csb0="00000000" w:csb1="00000000"/>
  </w:font>
  <w:font w:name="Sennheiser Office">
    <w:panose1 w:val="020B0504020101010102"/>
    <w:charset w:val="00"/>
    <w:family w:val="auto"/>
    <w:pitch w:val="default"/>
    <w:sig w:usb0="A00000AF" w:usb1="500020DB" w:usb2="00000000" w:usb3="00000000" w:csb0="00000093" w:csb1="00000000"/>
    <w:embedRegular r:id="rId2" w:fontKey="{174924F4-94B9-65A8-479A-A7699D1B2B37}"/>
  </w:font>
  <w:font w:name="PMingLiU">
    <w:altName w:val="宋体-繁"/>
    <w:panose1 w:val="02010601000101010101"/>
    <w:charset w:val="88"/>
    <w:family w:val="roman"/>
    <w:pitch w:val="default"/>
    <w:sig w:usb0="00000000" w:usb1="00000000" w:usb2="00000016" w:usb3="00000000" w:csb0="00100001" w:csb1="00000000"/>
  </w:font>
  <w:font w:name="PMingLiU">
    <w:altName w:val="宋体-繁"/>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宋体-繁">
    <w:panose1 w:val="02010600040101010101"/>
    <w:charset w:val="86"/>
    <w:family w:val="auto"/>
    <w:pitch w:val="default"/>
    <w:sig w:usb0="00000287" w:usb1="080F0000" w:usb2="00000000" w:usb3="00000000" w:csb0="0004009F" w:csb1="DFD7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Helvetica Neue">
    <w:panose1 w:val="02000503000000020004"/>
    <w:charset w:val="00"/>
    <w:family w:val="auto"/>
    <w:pitch w:val="default"/>
    <w:sig w:usb0="E50002FF" w:usb1="500079DB" w:usb2="0000001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D9AE98">
    <w:pPr>
      <w:pStyle w:val="10"/>
      <w:tabs>
        <w:tab w:val="left" w:pos="3068"/>
      </w:tabs>
    </w:pPr>
    <w:r>
      <w:drawing>
        <wp:anchor distT="0" distB="0" distL="114300" distR="114300" simplePos="0" relativeHeight="251659264" behindDoc="0" locked="1" layoutInCell="1" allowOverlap="1">
          <wp:simplePos x="0" y="0"/>
          <wp:positionH relativeFrom="page">
            <wp:posOffset>900430</wp:posOffset>
          </wp:positionH>
          <wp:positionV relativeFrom="page">
            <wp:posOffset>10153015</wp:posOffset>
          </wp:positionV>
          <wp:extent cx="1026160" cy="10795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fik 2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3DDC1">
    <w:pPr>
      <w:pStyle w:val="11"/>
      <w:rPr>
        <w:color w:val="0095D5" w:themeColor="accent1"/>
        <w14:textFill>
          <w14:solidFill>
            <w14:schemeClr w14:val="accent1"/>
          </w14:solidFill>
        </w14:textFill>
      </w:rPr>
    </w:pPr>
    <w:r>
      <w:rPr>
        <w:color w:val="0095D5" w:themeColor="accent1"/>
        <w14:textFill>
          <w14:solidFill>
            <w14:schemeClr w14:val="accent1"/>
          </w14:solidFill>
        </w14:textFill>
      </w:rPr>
      <w:drawing>
        <wp:anchor distT="0" distB="0" distL="114300" distR="114300" simplePos="0" relativeHeight="251659264" behindDoc="0" locked="1" layoutInCell="1" allowOverlap="1">
          <wp:simplePos x="0" y="0"/>
          <wp:positionH relativeFrom="page">
            <wp:posOffset>900430</wp:posOffset>
          </wp:positionH>
          <wp:positionV relativeFrom="page">
            <wp:posOffset>422275</wp:posOffset>
          </wp:positionV>
          <wp:extent cx="575945" cy="431165"/>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Pr>
        <w:rFonts w:hint="eastAsia" w:ascii="宋体" w:hAnsi="宋体" w:eastAsia="宋体"/>
        <w:color w:val="0095D5" w:themeColor="accent1"/>
        <w:lang w:eastAsia="zh-CN"/>
        <w14:textFill>
          <w14:solidFill>
            <w14:schemeClr w14:val="accent1"/>
          </w14:solidFill>
        </w14:textFill>
      </w:rPr>
      <w:t>新闻稿</w:t>
    </w:r>
  </w:p>
  <w:p w14:paraId="4C6F07FC">
    <w:pPr>
      <w:pStyle w:val="11"/>
    </w:pPr>
    <w:r>
      <w:fldChar w:fldCharType="begin"/>
    </w:r>
    <w:r>
      <w:instrText xml:space="preserve"> PAGE  \* Arabic  \* MERGEFORMAT </w:instrText>
    </w:r>
    <w:r>
      <w:fldChar w:fldCharType="separate"/>
    </w:r>
    <w:r>
      <w:t>2</w:t>
    </w:r>
    <w:r>
      <w:fldChar w:fldCharType="end"/>
    </w:r>
    <w:r>
      <w:t>/</w:t>
    </w:r>
    <w:r>
      <w:fldChar w:fldCharType="begin"/>
    </w:r>
    <w:r>
      <w:instrText xml:space="preserve">NUMPAGES  \* Arabic  \* MERGEFORMAT</w:instrText>
    </w:r>
    <w:r>
      <w:fldChar w:fldCharType="separate"/>
    </w:r>
    <w:r>
      <w:t>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88F69F">
    <w:pPr>
      <w:pStyle w:val="11"/>
      <w:rPr>
        <w:color w:val="0095D5" w:themeColor="accent1"/>
        <w14:textFill>
          <w14:solidFill>
            <w14:schemeClr w14:val="accent1"/>
          </w14:solidFill>
        </w14:textFill>
      </w:rPr>
    </w:pPr>
    <w:r>
      <w:rPr>
        <w:rFonts w:hint="eastAsia" w:ascii="宋体" w:hAnsi="宋体" w:eastAsia="宋体"/>
        <w:color w:val="0095D5" w:themeColor="accent1"/>
        <w:lang w:eastAsia="zh-CN"/>
        <w14:textFill>
          <w14:solidFill>
            <w14:schemeClr w14:val="accent1"/>
          </w14:solidFill>
        </w14:textFill>
      </w:rPr>
      <w:t>新闻稿</w:t>
    </w:r>
    <w:r>
      <w:rPr>
        <w:color w:val="0095D5" w:themeColor="accent1"/>
        <w14:textFill>
          <w14:solidFill>
            <w14:schemeClr w14:val="accent1"/>
          </w14:solidFill>
        </w14:textFill>
      </w:rPr>
      <w:drawing>
        <wp:anchor distT="0" distB="0" distL="114300" distR="114300" simplePos="0" relativeHeight="251659264" behindDoc="0" locked="1" layoutInCell="1" allowOverlap="1">
          <wp:simplePos x="0" y="0"/>
          <wp:positionH relativeFrom="page">
            <wp:posOffset>900430</wp:posOffset>
          </wp:positionH>
          <wp:positionV relativeFrom="page">
            <wp:posOffset>422275</wp:posOffset>
          </wp:positionV>
          <wp:extent cx="575945" cy="431165"/>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286A0383">
    <w:pPr>
      <w:pStyle w:val="11"/>
    </w:pPr>
    <w:r>
      <w:fldChar w:fldCharType="begin"/>
    </w:r>
    <w:r>
      <w:instrText xml:space="preserve"> PAGE  \* Arabic  \* MERGEFORMAT </w:instrText>
    </w:r>
    <w:r>
      <w:fldChar w:fldCharType="separate"/>
    </w:r>
    <w:r>
      <w:t>1</w:t>
    </w:r>
    <w:r>
      <w:fldChar w:fldCharType="end"/>
    </w:r>
    <w:r>
      <w:t>/</w:t>
    </w:r>
    <w:r>
      <w:fldChar w:fldCharType="begin"/>
    </w:r>
    <w:r>
      <w:instrText xml:space="preserve">NUMPAGES  \* Arabic  \* MERGEFORMAT</w:instrText>
    </w:r>
    <w:r>
      <w:fldChar w:fldCharType="separate"/>
    </w:r>
    <w:r>
      <w:t>5</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5"/>
  <w:embedTrueTypeFonts/>
  <w:bordersDoNotSurroundHeader w:val="0"/>
  <w:bordersDoNotSurroundFooter w:val="0"/>
  <w:hideSpellingErrors/>
  <w:hideGrammaticalErrors/>
  <w:documentProtection w:enforcement="0"/>
  <w:defaultTabStop w:val="708"/>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7BB7"/>
    <w:rsid w:val="00010568"/>
    <w:rsid w:val="0001121F"/>
    <w:rsid w:val="000134D7"/>
    <w:rsid w:val="00013BE5"/>
    <w:rsid w:val="00014BCA"/>
    <w:rsid w:val="0001617F"/>
    <w:rsid w:val="0001632B"/>
    <w:rsid w:val="0001676E"/>
    <w:rsid w:val="00021054"/>
    <w:rsid w:val="00021722"/>
    <w:rsid w:val="000235F6"/>
    <w:rsid w:val="000243F8"/>
    <w:rsid w:val="00027CAE"/>
    <w:rsid w:val="00031695"/>
    <w:rsid w:val="00032C14"/>
    <w:rsid w:val="00034424"/>
    <w:rsid w:val="00035A74"/>
    <w:rsid w:val="00037D47"/>
    <w:rsid w:val="0004301F"/>
    <w:rsid w:val="00043395"/>
    <w:rsid w:val="000451AC"/>
    <w:rsid w:val="00046898"/>
    <w:rsid w:val="0004766F"/>
    <w:rsid w:val="00047D6A"/>
    <w:rsid w:val="000515F9"/>
    <w:rsid w:val="00052598"/>
    <w:rsid w:val="000534CD"/>
    <w:rsid w:val="0005355D"/>
    <w:rsid w:val="000569C8"/>
    <w:rsid w:val="000604EB"/>
    <w:rsid w:val="00060BEE"/>
    <w:rsid w:val="0006221A"/>
    <w:rsid w:val="00062A68"/>
    <w:rsid w:val="000650C7"/>
    <w:rsid w:val="00071D44"/>
    <w:rsid w:val="00072BB8"/>
    <w:rsid w:val="00073B97"/>
    <w:rsid w:val="00082526"/>
    <w:rsid w:val="000845EB"/>
    <w:rsid w:val="000850F9"/>
    <w:rsid w:val="00086BC7"/>
    <w:rsid w:val="00090449"/>
    <w:rsid w:val="00090721"/>
    <w:rsid w:val="00092366"/>
    <w:rsid w:val="00092717"/>
    <w:rsid w:val="00093230"/>
    <w:rsid w:val="0009384F"/>
    <w:rsid w:val="00095FEA"/>
    <w:rsid w:val="000966AE"/>
    <w:rsid w:val="00096A95"/>
    <w:rsid w:val="000A054A"/>
    <w:rsid w:val="000A22B8"/>
    <w:rsid w:val="000A294B"/>
    <w:rsid w:val="000A3EB4"/>
    <w:rsid w:val="000A4A99"/>
    <w:rsid w:val="000A4FA6"/>
    <w:rsid w:val="000A7058"/>
    <w:rsid w:val="000B0923"/>
    <w:rsid w:val="000B16C2"/>
    <w:rsid w:val="000B218F"/>
    <w:rsid w:val="000B32B9"/>
    <w:rsid w:val="000B5190"/>
    <w:rsid w:val="000B5B6D"/>
    <w:rsid w:val="000C07FC"/>
    <w:rsid w:val="000C1C9D"/>
    <w:rsid w:val="000C2AD8"/>
    <w:rsid w:val="000C37B7"/>
    <w:rsid w:val="000C3C6E"/>
    <w:rsid w:val="000C3FD9"/>
    <w:rsid w:val="000C419F"/>
    <w:rsid w:val="000D07C3"/>
    <w:rsid w:val="000D0A19"/>
    <w:rsid w:val="000D2081"/>
    <w:rsid w:val="000D27D7"/>
    <w:rsid w:val="000D57DF"/>
    <w:rsid w:val="000D792B"/>
    <w:rsid w:val="000E119F"/>
    <w:rsid w:val="000E14DC"/>
    <w:rsid w:val="000E1874"/>
    <w:rsid w:val="000E2544"/>
    <w:rsid w:val="000E2869"/>
    <w:rsid w:val="000E2BFF"/>
    <w:rsid w:val="000E2DCD"/>
    <w:rsid w:val="000E3859"/>
    <w:rsid w:val="000E527A"/>
    <w:rsid w:val="000E558A"/>
    <w:rsid w:val="000E58A2"/>
    <w:rsid w:val="000E735B"/>
    <w:rsid w:val="000E7A92"/>
    <w:rsid w:val="000F003F"/>
    <w:rsid w:val="000F0523"/>
    <w:rsid w:val="000F0A91"/>
    <w:rsid w:val="000F1105"/>
    <w:rsid w:val="000F1B7D"/>
    <w:rsid w:val="000F311E"/>
    <w:rsid w:val="000F51B6"/>
    <w:rsid w:val="000F61E2"/>
    <w:rsid w:val="000F712D"/>
    <w:rsid w:val="000F7E49"/>
    <w:rsid w:val="00100EE1"/>
    <w:rsid w:val="001030EE"/>
    <w:rsid w:val="00103D8F"/>
    <w:rsid w:val="001103C9"/>
    <w:rsid w:val="00110939"/>
    <w:rsid w:val="00111FC0"/>
    <w:rsid w:val="00112C35"/>
    <w:rsid w:val="00113704"/>
    <w:rsid w:val="00114745"/>
    <w:rsid w:val="00115425"/>
    <w:rsid w:val="001159DF"/>
    <w:rsid w:val="00115BF9"/>
    <w:rsid w:val="0011647C"/>
    <w:rsid w:val="001168F1"/>
    <w:rsid w:val="00117457"/>
    <w:rsid w:val="00120D59"/>
    <w:rsid w:val="00121501"/>
    <w:rsid w:val="00122B86"/>
    <w:rsid w:val="001239BF"/>
    <w:rsid w:val="00124508"/>
    <w:rsid w:val="00127112"/>
    <w:rsid w:val="001274C0"/>
    <w:rsid w:val="0013050D"/>
    <w:rsid w:val="0013086F"/>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51997"/>
    <w:rsid w:val="00152FA9"/>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AE"/>
    <w:rsid w:val="00177338"/>
    <w:rsid w:val="00177628"/>
    <w:rsid w:val="00180A88"/>
    <w:rsid w:val="0018271D"/>
    <w:rsid w:val="00182BE1"/>
    <w:rsid w:val="00186350"/>
    <w:rsid w:val="001867C4"/>
    <w:rsid w:val="00187053"/>
    <w:rsid w:val="00190C47"/>
    <w:rsid w:val="001918E9"/>
    <w:rsid w:val="00192EBC"/>
    <w:rsid w:val="0019570D"/>
    <w:rsid w:val="0019613F"/>
    <w:rsid w:val="00196190"/>
    <w:rsid w:val="0019639C"/>
    <w:rsid w:val="00196886"/>
    <w:rsid w:val="00196BDC"/>
    <w:rsid w:val="00197815"/>
    <w:rsid w:val="001A1453"/>
    <w:rsid w:val="001A18C6"/>
    <w:rsid w:val="001A2647"/>
    <w:rsid w:val="001A5A7D"/>
    <w:rsid w:val="001A6A9A"/>
    <w:rsid w:val="001A6ABB"/>
    <w:rsid w:val="001A6D46"/>
    <w:rsid w:val="001A6DF3"/>
    <w:rsid w:val="001B11A7"/>
    <w:rsid w:val="001B2113"/>
    <w:rsid w:val="001B36AE"/>
    <w:rsid w:val="001B46A8"/>
    <w:rsid w:val="001B4B52"/>
    <w:rsid w:val="001B503F"/>
    <w:rsid w:val="001B6419"/>
    <w:rsid w:val="001B6B94"/>
    <w:rsid w:val="001B7054"/>
    <w:rsid w:val="001C00CF"/>
    <w:rsid w:val="001C364F"/>
    <w:rsid w:val="001C63D8"/>
    <w:rsid w:val="001C7655"/>
    <w:rsid w:val="001C7E14"/>
    <w:rsid w:val="001D09BE"/>
    <w:rsid w:val="001D4364"/>
    <w:rsid w:val="001D4E25"/>
    <w:rsid w:val="001D6D45"/>
    <w:rsid w:val="001E0C8F"/>
    <w:rsid w:val="001E2F7C"/>
    <w:rsid w:val="001E766D"/>
    <w:rsid w:val="001F2DE6"/>
    <w:rsid w:val="001F2EA0"/>
    <w:rsid w:val="001F3001"/>
    <w:rsid w:val="001F61FF"/>
    <w:rsid w:val="002008AB"/>
    <w:rsid w:val="002018B0"/>
    <w:rsid w:val="00202E39"/>
    <w:rsid w:val="00203C58"/>
    <w:rsid w:val="00203CC8"/>
    <w:rsid w:val="00205701"/>
    <w:rsid w:val="002057CE"/>
    <w:rsid w:val="00205AD4"/>
    <w:rsid w:val="002075EF"/>
    <w:rsid w:val="00210160"/>
    <w:rsid w:val="0021229B"/>
    <w:rsid w:val="00213B6E"/>
    <w:rsid w:val="002140DA"/>
    <w:rsid w:val="00214801"/>
    <w:rsid w:val="00215005"/>
    <w:rsid w:val="002155BE"/>
    <w:rsid w:val="00215E87"/>
    <w:rsid w:val="002206C4"/>
    <w:rsid w:val="0022093B"/>
    <w:rsid w:val="00222C39"/>
    <w:rsid w:val="00223D3D"/>
    <w:rsid w:val="0022412A"/>
    <w:rsid w:val="00224A1D"/>
    <w:rsid w:val="00225A83"/>
    <w:rsid w:val="002264AF"/>
    <w:rsid w:val="0023030F"/>
    <w:rsid w:val="002303B5"/>
    <w:rsid w:val="002318CE"/>
    <w:rsid w:val="00231A93"/>
    <w:rsid w:val="002332F1"/>
    <w:rsid w:val="00235506"/>
    <w:rsid w:val="002356E0"/>
    <w:rsid w:val="00235C08"/>
    <w:rsid w:val="0023694B"/>
    <w:rsid w:val="0023732A"/>
    <w:rsid w:val="002409B4"/>
    <w:rsid w:val="002427FA"/>
    <w:rsid w:val="00242821"/>
    <w:rsid w:val="00245322"/>
    <w:rsid w:val="002465AA"/>
    <w:rsid w:val="00246854"/>
    <w:rsid w:val="00247165"/>
    <w:rsid w:val="002502A3"/>
    <w:rsid w:val="002522DD"/>
    <w:rsid w:val="00252C7D"/>
    <w:rsid w:val="00256B0B"/>
    <w:rsid w:val="00257E72"/>
    <w:rsid w:val="00261AE3"/>
    <w:rsid w:val="00262172"/>
    <w:rsid w:val="002628F4"/>
    <w:rsid w:val="002636BC"/>
    <w:rsid w:val="00263E6A"/>
    <w:rsid w:val="002663B0"/>
    <w:rsid w:val="00266858"/>
    <w:rsid w:val="00267D2D"/>
    <w:rsid w:val="00270B4A"/>
    <w:rsid w:val="00271795"/>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7072"/>
    <w:rsid w:val="002A0160"/>
    <w:rsid w:val="002A24D0"/>
    <w:rsid w:val="002A34ED"/>
    <w:rsid w:val="002A49A7"/>
    <w:rsid w:val="002A54F5"/>
    <w:rsid w:val="002A75C3"/>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4738"/>
    <w:rsid w:val="002C5251"/>
    <w:rsid w:val="002C6F4D"/>
    <w:rsid w:val="002C7064"/>
    <w:rsid w:val="002D04A9"/>
    <w:rsid w:val="002D11A8"/>
    <w:rsid w:val="002D1237"/>
    <w:rsid w:val="002D495C"/>
    <w:rsid w:val="002D6BD2"/>
    <w:rsid w:val="002D7EFC"/>
    <w:rsid w:val="002E1879"/>
    <w:rsid w:val="002E2717"/>
    <w:rsid w:val="002E3B42"/>
    <w:rsid w:val="002E3E3C"/>
    <w:rsid w:val="002E5827"/>
    <w:rsid w:val="002E5F6F"/>
    <w:rsid w:val="002E6AC4"/>
    <w:rsid w:val="002E6DDE"/>
    <w:rsid w:val="002E7CBD"/>
    <w:rsid w:val="002F1F6D"/>
    <w:rsid w:val="002F6017"/>
    <w:rsid w:val="002F6C5E"/>
    <w:rsid w:val="003035C9"/>
    <w:rsid w:val="00305B63"/>
    <w:rsid w:val="003079CC"/>
    <w:rsid w:val="00311C6F"/>
    <w:rsid w:val="003134C3"/>
    <w:rsid w:val="0031776F"/>
    <w:rsid w:val="00320EA4"/>
    <w:rsid w:val="00320F5A"/>
    <w:rsid w:val="00321324"/>
    <w:rsid w:val="003222F5"/>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7412"/>
    <w:rsid w:val="00337729"/>
    <w:rsid w:val="00346BAF"/>
    <w:rsid w:val="00346D4C"/>
    <w:rsid w:val="003477FA"/>
    <w:rsid w:val="00347E60"/>
    <w:rsid w:val="00350556"/>
    <w:rsid w:val="00351B40"/>
    <w:rsid w:val="003524A7"/>
    <w:rsid w:val="00354AF9"/>
    <w:rsid w:val="003550F8"/>
    <w:rsid w:val="00355A94"/>
    <w:rsid w:val="003565AB"/>
    <w:rsid w:val="0035677D"/>
    <w:rsid w:val="003616CF"/>
    <w:rsid w:val="00362262"/>
    <w:rsid w:val="003629D6"/>
    <w:rsid w:val="0036480A"/>
    <w:rsid w:val="00364D9F"/>
    <w:rsid w:val="003654ED"/>
    <w:rsid w:val="003673FF"/>
    <w:rsid w:val="003708EA"/>
    <w:rsid w:val="00371515"/>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A0BE8"/>
    <w:rsid w:val="003A2008"/>
    <w:rsid w:val="003A26C2"/>
    <w:rsid w:val="003A40D9"/>
    <w:rsid w:val="003A4922"/>
    <w:rsid w:val="003A4C27"/>
    <w:rsid w:val="003A4F0F"/>
    <w:rsid w:val="003A649F"/>
    <w:rsid w:val="003A75CE"/>
    <w:rsid w:val="003A78E3"/>
    <w:rsid w:val="003A7F02"/>
    <w:rsid w:val="003B085A"/>
    <w:rsid w:val="003B2F6C"/>
    <w:rsid w:val="003B6F65"/>
    <w:rsid w:val="003C29A2"/>
    <w:rsid w:val="003C4DFB"/>
    <w:rsid w:val="003C59A5"/>
    <w:rsid w:val="003C5BCC"/>
    <w:rsid w:val="003C699E"/>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6FAB"/>
    <w:rsid w:val="003E7FFA"/>
    <w:rsid w:val="003F16B1"/>
    <w:rsid w:val="003F2E3B"/>
    <w:rsid w:val="003F3DF7"/>
    <w:rsid w:val="003F3EC9"/>
    <w:rsid w:val="003F4CFB"/>
    <w:rsid w:val="003F60CB"/>
    <w:rsid w:val="003F6B63"/>
    <w:rsid w:val="003F754A"/>
    <w:rsid w:val="003F76A5"/>
    <w:rsid w:val="003F7C47"/>
    <w:rsid w:val="0040012C"/>
    <w:rsid w:val="00400B3D"/>
    <w:rsid w:val="00402AA3"/>
    <w:rsid w:val="00402C56"/>
    <w:rsid w:val="00402FB2"/>
    <w:rsid w:val="004031D9"/>
    <w:rsid w:val="00404BF7"/>
    <w:rsid w:val="004055B8"/>
    <w:rsid w:val="00406928"/>
    <w:rsid w:val="0040697C"/>
    <w:rsid w:val="00407BBB"/>
    <w:rsid w:val="00411C0D"/>
    <w:rsid w:val="00411ED6"/>
    <w:rsid w:val="004122C3"/>
    <w:rsid w:val="00412D8C"/>
    <w:rsid w:val="004131D2"/>
    <w:rsid w:val="00417073"/>
    <w:rsid w:val="00417B06"/>
    <w:rsid w:val="004222D6"/>
    <w:rsid w:val="00422638"/>
    <w:rsid w:val="00422DF1"/>
    <w:rsid w:val="004236D4"/>
    <w:rsid w:val="00423F36"/>
    <w:rsid w:val="004247A0"/>
    <w:rsid w:val="004258A9"/>
    <w:rsid w:val="00431785"/>
    <w:rsid w:val="004332C4"/>
    <w:rsid w:val="004336A3"/>
    <w:rsid w:val="0043430D"/>
    <w:rsid w:val="004360BC"/>
    <w:rsid w:val="004376A6"/>
    <w:rsid w:val="004403C9"/>
    <w:rsid w:val="00440B55"/>
    <w:rsid w:val="00440ED9"/>
    <w:rsid w:val="00442551"/>
    <w:rsid w:val="004457DF"/>
    <w:rsid w:val="0044601C"/>
    <w:rsid w:val="00446424"/>
    <w:rsid w:val="00447528"/>
    <w:rsid w:val="0045090B"/>
    <w:rsid w:val="00450FE3"/>
    <w:rsid w:val="004510F7"/>
    <w:rsid w:val="00451F9E"/>
    <w:rsid w:val="00453B3E"/>
    <w:rsid w:val="004545C2"/>
    <w:rsid w:val="004555C1"/>
    <w:rsid w:val="00455FE2"/>
    <w:rsid w:val="00456CAC"/>
    <w:rsid w:val="0045753A"/>
    <w:rsid w:val="00457DFD"/>
    <w:rsid w:val="0046107D"/>
    <w:rsid w:val="00462AE9"/>
    <w:rsid w:val="00466D58"/>
    <w:rsid w:val="004675B8"/>
    <w:rsid w:val="00470D76"/>
    <w:rsid w:val="004734A1"/>
    <w:rsid w:val="00473820"/>
    <w:rsid w:val="004744AB"/>
    <w:rsid w:val="00474E4B"/>
    <w:rsid w:val="00484CA7"/>
    <w:rsid w:val="004850F3"/>
    <w:rsid w:val="004852FA"/>
    <w:rsid w:val="00486075"/>
    <w:rsid w:val="00486C86"/>
    <w:rsid w:val="00490C42"/>
    <w:rsid w:val="00491E13"/>
    <w:rsid w:val="004A0A5B"/>
    <w:rsid w:val="004A0F3A"/>
    <w:rsid w:val="004A374C"/>
    <w:rsid w:val="004A40F5"/>
    <w:rsid w:val="004B1CDD"/>
    <w:rsid w:val="004B1DEB"/>
    <w:rsid w:val="004B3EE3"/>
    <w:rsid w:val="004B4B5B"/>
    <w:rsid w:val="004B4E55"/>
    <w:rsid w:val="004B5DF2"/>
    <w:rsid w:val="004C00DA"/>
    <w:rsid w:val="004C3017"/>
    <w:rsid w:val="004C3350"/>
    <w:rsid w:val="004C4379"/>
    <w:rsid w:val="004C4C90"/>
    <w:rsid w:val="004C7F4D"/>
    <w:rsid w:val="004D1199"/>
    <w:rsid w:val="004D1EC7"/>
    <w:rsid w:val="004D2326"/>
    <w:rsid w:val="004D5594"/>
    <w:rsid w:val="004D68D5"/>
    <w:rsid w:val="004D7FC7"/>
    <w:rsid w:val="004E07F4"/>
    <w:rsid w:val="004E0A54"/>
    <w:rsid w:val="004E19A6"/>
    <w:rsid w:val="004E1DBB"/>
    <w:rsid w:val="004E2404"/>
    <w:rsid w:val="004E3CBA"/>
    <w:rsid w:val="004E7F9A"/>
    <w:rsid w:val="004F1947"/>
    <w:rsid w:val="004F1F9B"/>
    <w:rsid w:val="004F31F9"/>
    <w:rsid w:val="004F355A"/>
    <w:rsid w:val="004F65A0"/>
    <w:rsid w:val="004F671F"/>
    <w:rsid w:val="004F79CB"/>
    <w:rsid w:val="00500E07"/>
    <w:rsid w:val="00503BE9"/>
    <w:rsid w:val="00504A34"/>
    <w:rsid w:val="00504F38"/>
    <w:rsid w:val="00505486"/>
    <w:rsid w:val="00505597"/>
    <w:rsid w:val="00506566"/>
    <w:rsid w:val="0050669D"/>
    <w:rsid w:val="00506AC2"/>
    <w:rsid w:val="00507935"/>
    <w:rsid w:val="00507C02"/>
    <w:rsid w:val="00511157"/>
    <w:rsid w:val="005124E6"/>
    <w:rsid w:val="00512E73"/>
    <w:rsid w:val="0051335A"/>
    <w:rsid w:val="00515302"/>
    <w:rsid w:val="00516431"/>
    <w:rsid w:val="00521836"/>
    <w:rsid w:val="005227A8"/>
    <w:rsid w:val="00522A1D"/>
    <w:rsid w:val="00523995"/>
    <w:rsid w:val="00524F54"/>
    <w:rsid w:val="0052510B"/>
    <w:rsid w:val="00527761"/>
    <w:rsid w:val="00527D0B"/>
    <w:rsid w:val="00530E1D"/>
    <w:rsid w:val="005318F3"/>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5A12"/>
    <w:rsid w:val="00546CED"/>
    <w:rsid w:val="00547090"/>
    <w:rsid w:val="005522DB"/>
    <w:rsid w:val="00552F15"/>
    <w:rsid w:val="0055371D"/>
    <w:rsid w:val="00554321"/>
    <w:rsid w:val="00554331"/>
    <w:rsid w:val="00554E65"/>
    <w:rsid w:val="00555BE9"/>
    <w:rsid w:val="00555D7E"/>
    <w:rsid w:val="00556E6D"/>
    <w:rsid w:val="00560020"/>
    <w:rsid w:val="00560FAB"/>
    <w:rsid w:val="00561A8C"/>
    <w:rsid w:val="00562237"/>
    <w:rsid w:val="00562E73"/>
    <w:rsid w:val="00565E6F"/>
    <w:rsid w:val="00567C9F"/>
    <w:rsid w:val="00570E8B"/>
    <w:rsid w:val="00572758"/>
    <w:rsid w:val="00572E18"/>
    <w:rsid w:val="005735C2"/>
    <w:rsid w:val="005737AA"/>
    <w:rsid w:val="005745F0"/>
    <w:rsid w:val="00574AC2"/>
    <w:rsid w:val="00574BF2"/>
    <w:rsid w:val="00576039"/>
    <w:rsid w:val="00576746"/>
    <w:rsid w:val="005775E9"/>
    <w:rsid w:val="00577A6B"/>
    <w:rsid w:val="00580709"/>
    <w:rsid w:val="00581015"/>
    <w:rsid w:val="0058340B"/>
    <w:rsid w:val="00583AAC"/>
    <w:rsid w:val="00584432"/>
    <w:rsid w:val="00584491"/>
    <w:rsid w:val="00584E31"/>
    <w:rsid w:val="005853C0"/>
    <w:rsid w:val="005855F6"/>
    <w:rsid w:val="0058571F"/>
    <w:rsid w:val="00585911"/>
    <w:rsid w:val="00587BEB"/>
    <w:rsid w:val="005902FB"/>
    <w:rsid w:val="00591BF4"/>
    <w:rsid w:val="005969BF"/>
    <w:rsid w:val="005979C1"/>
    <w:rsid w:val="005A009C"/>
    <w:rsid w:val="005A0B2C"/>
    <w:rsid w:val="005A1341"/>
    <w:rsid w:val="005A29D1"/>
    <w:rsid w:val="005A3459"/>
    <w:rsid w:val="005B0260"/>
    <w:rsid w:val="005B0DE7"/>
    <w:rsid w:val="005B18BE"/>
    <w:rsid w:val="005B510A"/>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35A8"/>
    <w:rsid w:val="005D571F"/>
    <w:rsid w:val="005D67E5"/>
    <w:rsid w:val="005D7B43"/>
    <w:rsid w:val="005E0A4F"/>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F00"/>
    <w:rsid w:val="006051BB"/>
    <w:rsid w:val="0060732B"/>
    <w:rsid w:val="006077F2"/>
    <w:rsid w:val="006108B6"/>
    <w:rsid w:val="00610FDF"/>
    <w:rsid w:val="00611923"/>
    <w:rsid w:val="0061270D"/>
    <w:rsid w:val="00613B90"/>
    <w:rsid w:val="00615C0B"/>
    <w:rsid w:val="006226C2"/>
    <w:rsid w:val="0062293A"/>
    <w:rsid w:val="0062348A"/>
    <w:rsid w:val="0062599D"/>
    <w:rsid w:val="00626469"/>
    <w:rsid w:val="00627B1F"/>
    <w:rsid w:val="00631B22"/>
    <w:rsid w:val="00633157"/>
    <w:rsid w:val="00633754"/>
    <w:rsid w:val="00633AA3"/>
    <w:rsid w:val="0063731D"/>
    <w:rsid w:val="006373DD"/>
    <w:rsid w:val="006428E8"/>
    <w:rsid w:val="00642E89"/>
    <w:rsid w:val="00643EC2"/>
    <w:rsid w:val="00643F2B"/>
    <w:rsid w:val="00645368"/>
    <w:rsid w:val="006478D9"/>
    <w:rsid w:val="006502F1"/>
    <w:rsid w:val="0065108C"/>
    <w:rsid w:val="00651772"/>
    <w:rsid w:val="006518CA"/>
    <w:rsid w:val="006519BC"/>
    <w:rsid w:val="00654348"/>
    <w:rsid w:val="006626CC"/>
    <w:rsid w:val="00662BB7"/>
    <w:rsid w:val="00663812"/>
    <w:rsid w:val="00665D96"/>
    <w:rsid w:val="00666F0A"/>
    <w:rsid w:val="00667104"/>
    <w:rsid w:val="0066793E"/>
    <w:rsid w:val="00667AC8"/>
    <w:rsid w:val="00667F24"/>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233E"/>
    <w:rsid w:val="006E296E"/>
    <w:rsid w:val="006E37F8"/>
    <w:rsid w:val="006E58DB"/>
    <w:rsid w:val="006E6108"/>
    <w:rsid w:val="006E7B06"/>
    <w:rsid w:val="006F0108"/>
    <w:rsid w:val="006F058F"/>
    <w:rsid w:val="006F134F"/>
    <w:rsid w:val="006F1F15"/>
    <w:rsid w:val="006F21EC"/>
    <w:rsid w:val="006F269B"/>
    <w:rsid w:val="006F3E15"/>
    <w:rsid w:val="006F5634"/>
    <w:rsid w:val="00700020"/>
    <w:rsid w:val="00701A09"/>
    <w:rsid w:val="0070339F"/>
    <w:rsid w:val="00703EC0"/>
    <w:rsid w:val="00704FBB"/>
    <w:rsid w:val="00705A75"/>
    <w:rsid w:val="00707782"/>
    <w:rsid w:val="00711B05"/>
    <w:rsid w:val="00713160"/>
    <w:rsid w:val="0071422C"/>
    <w:rsid w:val="00714695"/>
    <w:rsid w:val="007155FA"/>
    <w:rsid w:val="00720C00"/>
    <w:rsid w:val="007210EC"/>
    <w:rsid w:val="00723055"/>
    <w:rsid w:val="0072330B"/>
    <w:rsid w:val="007237E9"/>
    <w:rsid w:val="00724E7B"/>
    <w:rsid w:val="007276D9"/>
    <w:rsid w:val="00730716"/>
    <w:rsid w:val="007321DA"/>
    <w:rsid w:val="00732430"/>
    <w:rsid w:val="00732897"/>
    <w:rsid w:val="007338E4"/>
    <w:rsid w:val="00733FA9"/>
    <w:rsid w:val="00734884"/>
    <w:rsid w:val="0073498E"/>
    <w:rsid w:val="0073722D"/>
    <w:rsid w:val="00737B01"/>
    <w:rsid w:val="00740D3A"/>
    <w:rsid w:val="00740F42"/>
    <w:rsid w:val="00742D25"/>
    <w:rsid w:val="0075529A"/>
    <w:rsid w:val="007572BF"/>
    <w:rsid w:val="007607F1"/>
    <w:rsid w:val="0076082D"/>
    <w:rsid w:val="00760995"/>
    <w:rsid w:val="007639C9"/>
    <w:rsid w:val="00764266"/>
    <w:rsid w:val="007659E8"/>
    <w:rsid w:val="00765A2F"/>
    <w:rsid w:val="00765BCC"/>
    <w:rsid w:val="007664CF"/>
    <w:rsid w:val="00766E21"/>
    <w:rsid w:val="007671C9"/>
    <w:rsid w:val="00767404"/>
    <w:rsid w:val="00770A3F"/>
    <w:rsid w:val="00770EAF"/>
    <w:rsid w:val="0077128D"/>
    <w:rsid w:val="00771818"/>
    <w:rsid w:val="00771AFA"/>
    <w:rsid w:val="00772686"/>
    <w:rsid w:val="0077282F"/>
    <w:rsid w:val="007728ED"/>
    <w:rsid w:val="00776157"/>
    <w:rsid w:val="0078056C"/>
    <w:rsid w:val="0078066D"/>
    <w:rsid w:val="007806DE"/>
    <w:rsid w:val="007813E9"/>
    <w:rsid w:val="00781630"/>
    <w:rsid w:val="00781A5D"/>
    <w:rsid w:val="00782317"/>
    <w:rsid w:val="0078327C"/>
    <w:rsid w:val="007834E1"/>
    <w:rsid w:val="00785695"/>
    <w:rsid w:val="00786EA4"/>
    <w:rsid w:val="0079263F"/>
    <w:rsid w:val="00792A93"/>
    <w:rsid w:val="00793211"/>
    <w:rsid w:val="0079333F"/>
    <w:rsid w:val="00796EF7"/>
    <w:rsid w:val="007A071C"/>
    <w:rsid w:val="007A0C84"/>
    <w:rsid w:val="007A2D75"/>
    <w:rsid w:val="007A4B6C"/>
    <w:rsid w:val="007A53BD"/>
    <w:rsid w:val="007A5797"/>
    <w:rsid w:val="007A5DEA"/>
    <w:rsid w:val="007A5F92"/>
    <w:rsid w:val="007A642B"/>
    <w:rsid w:val="007B0147"/>
    <w:rsid w:val="007B1E1A"/>
    <w:rsid w:val="007B3C94"/>
    <w:rsid w:val="007B4E6C"/>
    <w:rsid w:val="007C007C"/>
    <w:rsid w:val="007C1185"/>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304A"/>
    <w:rsid w:val="007E3807"/>
    <w:rsid w:val="007E45D0"/>
    <w:rsid w:val="007E6066"/>
    <w:rsid w:val="007E6EAA"/>
    <w:rsid w:val="007F2068"/>
    <w:rsid w:val="007F2B18"/>
    <w:rsid w:val="007F53DD"/>
    <w:rsid w:val="007F580A"/>
    <w:rsid w:val="007F6DB1"/>
    <w:rsid w:val="007F6F71"/>
    <w:rsid w:val="007F7CFB"/>
    <w:rsid w:val="00800E20"/>
    <w:rsid w:val="0080313B"/>
    <w:rsid w:val="008042D1"/>
    <w:rsid w:val="0080672A"/>
    <w:rsid w:val="00806C0C"/>
    <w:rsid w:val="008077D8"/>
    <w:rsid w:val="00807DC6"/>
    <w:rsid w:val="00810BAE"/>
    <w:rsid w:val="00812113"/>
    <w:rsid w:val="00812BCB"/>
    <w:rsid w:val="0081434A"/>
    <w:rsid w:val="008153F8"/>
    <w:rsid w:val="00815861"/>
    <w:rsid w:val="00822591"/>
    <w:rsid w:val="00823C71"/>
    <w:rsid w:val="008246A3"/>
    <w:rsid w:val="0082648A"/>
    <w:rsid w:val="00826B6A"/>
    <w:rsid w:val="00826BC7"/>
    <w:rsid w:val="008309B5"/>
    <w:rsid w:val="008314C9"/>
    <w:rsid w:val="00831FC2"/>
    <w:rsid w:val="0083215E"/>
    <w:rsid w:val="008342DC"/>
    <w:rsid w:val="00834966"/>
    <w:rsid w:val="00835082"/>
    <w:rsid w:val="00835C42"/>
    <w:rsid w:val="00835C5B"/>
    <w:rsid w:val="00842874"/>
    <w:rsid w:val="00842A37"/>
    <w:rsid w:val="00842A7D"/>
    <w:rsid w:val="00850503"/>
    <w:rsid w:val="008514C4"/>
    <w:rsid w:val="008521C4"/>
    <w:rsid w:val="0085476F"/>
    <w:rsid w:val="0085561B"/>
    <w:rsid w:val="00856149"/>
    <w:rsid w:val="0085705E"/>
    <w:rsid w:val="0085764F"/>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81E"/>
    <w:rsid w:val="0087735B"/>
    <w:rsid w:val="00880465"/>
    <w:rsid w:val="00880B94"/>
    <w:rsid w:val="00880BFE"/>
    <w:rsid w:val="00881089"/>
    <w:rsid w:val="00883652"/>
    <w:rsid w:val="0088387D"/>
    <w:rsid w:val="00883DAB"/>
    <w:rsid w:val="008863A9"/>
    <w:rsid w:val="00886E20"/>
    <w:rsid w:val="008902D5"/>
    <w:rsid w:val="00892695"/>
    <w:rsid w:val="00892E5C"/>
    <w:rsid w:val="00892E5F"/>
    <w:rsid w:val="008936EE"/>
    <w:rsid w:val="00893768"/>
    <w:rsid w:val="008948CE"/>
    <w:rsid w:val="0089554C"/>
    <w:rsid w:val="008A0600"/>
    <w:rsid w:val="008A0A48"/>
    <w:rsid w:val="008A2E98"/>
    <w:rsid w:val="008A34D2"/>
    <w:rsid w:val="008A3BF3"/>
    <w:rsid w:val="008A4CA9"/>
    <w:rsid w:val="008A508E"/>
    <w:rsid w:val="008A511E"/>
    <w:rsid w:val="008A5362"/>
    <w:rsid w:val="008B05C7"/>
    <w:rsid w:val="008B0CC7"/>
    <w:rsid w:val="008B1581"/>
    <w:rsid w:val="008B302E"/>
    <w:rsid w:val="008B3DD9"/>
    <w:rsid w:val="008B4CAF"/>
    <w:rsid w:val="008B54DB"/>
    <w:rsid w:val="008B5C48"/>
    <w:rsid w:val="008B6753"/>
    <w:rsid w:val="008B7F64"/>
    <w:rsid w:val="008C067C"/>
    <w:rsid w:val="008C155C"/>
    <w:rsid w:val="008C66CF"/>
    <w:rsid w:val="008C672C"/>
    <w:rsid w:val="008D2A16"/>
    <w:rsid w:val="008D3436"/>
    <w:rsid w:val="008D372F"/>
    <w:rsid w:val="008D4754"/>
    <w:rsid w:val="008D5AF9"/>
    <w:rsid w:val="008D5B56"/>
    <w:rsid w:val="008D6CAB"/>
    <w:rsid w:val="008E225E"/>
    <w:rsid w:val="008E3741"/>
    <w:rsid w:val="008E43FA"/>
    <w:rsid w:val="008E477E"/>
    <w:rsid w:val="008E4C72"/>
    <w:rsid w:val="008E571F"/>
    <w:rsid w:val="008E5782"/>
    <w:rsid w:val="008E5D5C"/>
    <w:rsid w:val="008E61BE"/>
    <w:rsid w:val="008E64E2"/>
    <w:rsid w:val="008E68C0"/>
    <w:rsid w:val="008E7699"/>
    <w:rsid w:val="008F0C1A"/>
    <w:rsid w:val="008F25E1"/>
    <w:rsid w:val="008F2FC9"/>
    <w:rsid w:val="008F3CED"/>
    <w:rsid w:val="008F3D0C"/>
    <w:rsid w:val="008F559F"/>
    <w:rsid w:val="0090049E"/>
    <w:rsid w:val="00901209"/>
    <w:rsid w:val="00902F4D"/>
    <w:rsid w:val="00902FA2"/>
    <w:rsid w:val="009031C7"/>
    <w:rsid w:val="00903E5E"/>
    <w:rsid w:val="0090726E"/>
    <w:rsid w:val="0090773D"/>
    <w:rsid w:val="00910046"/>
    <w:rsid w:val="00910E86"/>
    <w:rsid w:val="00912C15"/>
    <w:rsid w:val="0091343F"/>
    <w:rsid w:val="0091572C"/>
    <w:rsid w:val="00917FDF"/>
    <w:rsid w:val="00920106"/>
    <w:rsid w:val="009208F3"/>
    <w:rsid w:val="00922ACD"/>
    <w:rsid w:val="009238DF"/>
    <w:rsid w:val="009302B0"/>
    <w:rsid w:val="009319D3"/>
    <w:rsid w:val="00931A0C"/>
    <w:rsid w:val="00931C8D"/>
    <w:rsid w:val="00932084"/>
    <w:rsid w:val="009320A9"/>
    <w:rsid w:val="00932578"/>
    <w:rsid w:val="00933381"/>
    <w:rsid w:val="00937175"/>
    <w:rsid w:val="009417EB"/>
    <w:rsid w:val="00941E2C"/>
    <w:rsid w:val="0094247D"/>
    <w:rsid w:val="009430C4"/>
    <w:rsid w:val="009431C2"/>
    <w:rsid w:val="00945E93"/>
    <w:rsid w:val="00946585"/>
    <w:rsid w:val="00946B67"/>
    <w:rsid w:val="009501E8"/>
    <w:rsid w:val="00952155"/>
    <w:rsid w:val="0095341C"/>
    <w:rsid w:val="00955763"/>
    <w:rsid w:val="00956166"/>
    <w:rsid w:val="0095658A"/>
    <w:rsid w:val="00956C66"/>
    <w:rsid w:val="00957B9D"/>
    <w:rsid w:val="009608D0"/>
    <w:rsid w:val="00962054"/>
    <w:rsid w:val="00963927"/>
    <w:rsid w:val="0096404E"/>
    <w:rsid w:val="00964682"/>
    <w:rsid w:val="0096494F"/>
    <w:rsid w:val="00970446"/>
    <w:rsid w:val="0097052A"/>
    <w:rsid w:val="0097112C"/>
    <w:rsid w:val="00974C26"/>
    <w:rsid w:val="00975170"/>
    <w:rsid w:val="0097538C"/>
    <w:rsid w:val="00977493"/>
    <w:rsid w:val="00980AE4"/>
    <w:rsid w:val="0098150B"/>
    <w:rsid w:val="00984598"/>
    <w:rsid w:val="00984DD8"/>
    <w:rsid w:val="0098517E"/>
    <w:rsid w:val="009869D4"/>
    <w:rsid w:val="009871A4"/>
    <w:rsid w:val="009878A2"/>
    <w:rsid w:val="00987BB9"/>
    <w:rsid w:val="00991BEB"/>
    <w:rsid w:val="0099296E"/>
    <w:rsid w:val="00992975"/>
    <w:rsid w:val="00992A12"/>
    <w:rsid w:val="00994054"/>
    <w:rsid w:val="0099436B"/>
    <w:rsid w:val="009963F8"/>
    <w:rsid w:val="00996691"/>
    <w:rsid w:val="009973DF"/>
    <w:rsid w:val="00997A82"/>
    <w:rsid w:val="009A0974"/>
    <w:rsid w:val="009A15D0"/>
    <w:rsid w:val="009A767A"/>
    <w:rsid w:val="009A7A23"/>
    <w:rsid w:val="009B0D27"/>
    <w:rsid w:val="009B2A56"/>
    <w:rsid w:val="009B3664"/>
    <w:rsid w:val="009B36A8"/>
    <w:rsid w:val="009B39CA"/>
    <w:rsid w:val="009B3EDB"/>
    <w:rsid w:val="009B6BB2"/>
    <w:rsid w:val="009B7FBE"/>
    <w:rsid w:val="009C1012"/>
    <w:rsid w:val="009C18E8"/>
    <w:rsid w:val="009C323E"/>
    <w:rsid w:val="009C45A2"/>
    <w:rsid w:val="009C4C43"/>
    <w:rsid w:val="009C638A"/>
    <w:rsid w:val="009C761B"/>
    <w:rsid w:val="009D0077"/>
    <w:rsid w:val="009D1CB7"/>
    <w:rsid w:val="009D3419"/>
    <w:rsid w:val="009D47AF"/>
    <w:rsid w:val="009D6AD5"/>
    <w:rsid w:val="009D6EB8"/>
    <w:rsid w:val="009D79D0"/>
    <w:rsid w:val="009E0D1F"/>
    <w:rsid w:val="009E27A6"/>
    <w:rsid w:val="009E3461"/>
    <w:rsid w:val="009E3C44"/>
    <w:rsid w:val="009E3E90"/>
    <w:rsid w:val="009E7A10"/>
    <w:rsid w:val="009F136E"/>
    <w:rsid w:val="009F3673"/>
    <w:rsid w:val="009F46BC"/>
    <w:rsid w:val="009F57AF"/>
    <w:rsid w:val="009F5DCE"/>
    <w:rsid w:val="009F7CDB"/>
    <w:rsid w:val="009F7EAC"/>
    <w:rsid w:val="00A0040B"/>
    <w:rsid w:val="00A01336"/>
    <w:rsid w:val="00A01932"/>
    <w:rsid w:val="00A01F7B"/>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6180"/>
    <w:rsid w:val="00A26B3B"/>
    <w:rsid w:val="00A272F9"/>
    <w:rsid w:val="00A3245C"/>
    <w:rsid w:val="00A325C4"/>
    <w:rsid w:val="00A32E81"/>
    <w:rsid w:val="00A34699"/>
    <w:rsid w:val="00A36938"/>
    <w:rsid w:val="00A36B26"/>
    <w:rsid w:val="00A36C6A"/>
    <w:rsid w:val="00A37809"/>
    <w:rsid w:val="00A40098"/>
    <w:rsid w:val="00A41A77"/>
    <w:rsid w:val="00A425D9"/>
    <w:rsid w:val="00A42EB8"/>
    <w:rsid w:val="00A4309A"/>
    <w:rsid w:val="00A52F8A"/>
    <w:rsid w:val="00A53E08"/>
    <w:rsid w:val="00A545C7"/>
    <w:rsid w:val="00A55E69"/>
    <w:rsid w:val="00A56DA5"/>
    <w:rsid w:val="00A61908"/>
    <w:rsid w:val="00A630C4"/>
    <w:rsid w:val="00A63A8D"/>
    <w:rsid w:val="00A64578"/>
    <w:rsid w:val="00A65088"/>
    <w:rsid w:val="00A6555B"/>
    <w:rsid w:val="00A67D35"/>
    <w:rsid w:val="00A710ED"/>
    <w:rsid w:val="00A73346"/>
    <w:rsid w:val="00A76721"/>
    <w:rsid w:val="00A769F5"/>
    <w:rsid w:val="00A80512"/>
    <w:rsid w:val="00A80575"/>
    <w:rsid w:val="00A8155F"/>
    <w:rsid w:val="00A82AC2"/>
    <w:rsid w:val="00A84B2B"/>
    <w:rsid w:val="00A853A7"/>
    <w:rsid w:val="00A8551F"/>
    <w:rsid w:val="00A85FEB"/>
    <w:rsid w:val="00A87B0C"/>
    <w:rsid w:val="00A87EA4"/>
    <w:rsid w:val="00A9144B"/>
    <w:rsid w:val="00A92F4F"/>
    <w:rsid w:val="00A935FC"/>
    <w:rsid w:val="00A95584"/>
    <w:rsid w:val="00A95B35"/>
    <w:rsid w:val="00A9625E"/>
    <w:rsid w:val="00A97214"/>
    <w:rsid w:val="00A9749F"/>
    <w:rsid w:val="00AA037B"/>
    <w:rsid w:val="00AA0D3F"/>
    <w:rsid w:val="00AA1DB9"/>
    <w:rsid w:val="00AA4F06"/>
    <w:rsid w:val="00AA5BC0"/>
    <w:rsid w:val="00AA6233"/>
    <w:rsid w:val="00AA703E"/>
    <w:rsid w:val="00AB0C5A"/>
    <w:rsid w:val="00AB1A73"/>
    <w:rsid w:val="00AB3D45"/>
    <w:rsid w:val="00AB48ED"/>
    <w:rsid w:val="00AB5767"/>
    <w:rsid w:val="00AB6655"/>
    <w:rsid w:val="00AB6A70"/>
    <w:rsid w:val="00AC00BE"/>
    <w:rsid w:val="00AC1205"/>
    <w:rsid w:val="00AC1CAF"/>
    <w:rsid w:val="00AC3FD7"/>
    <w:rsid w:val="00AC401E"/>
    <w:rsid w:val="00AC44E7"/>
    <w:rsid w:val="00AC4501"/>
    <w:rsid w:val="00AC4E77"/>
    <w:rsid w:val="00AC7CFA"/>
    <w:rsid w:val="00AD65C5"/>
    <w:rsid w:val="00AD75E0"/>
    <w:rsid w:val="00AD7B4E"/>
    <w:rsid w:val="00AE091B"/>
    <w:rsid w:val="00AE0EF3"/>
    <w:rsid w:val="00AE0EF8"/>
    <w:rsid w:val="00AE202D"/>
    <w:rsid w:val="00AE2057"/>
    <w:rsid w:val="00AE2326"/>
    <w:rsid w:val="00AE3A32"/>
    <w:rsid w:val="00AE4FA2"/>
    <w:rsid w:val="00AE569E"/>
    <w:rsid w:val="00AF09A5"/>
    <w:rsid w:val="00AF60B1"/>
    <w:rsid w:val="00AF7E18"/>
    <w:rsid w:val="00B00842"/>
    <w:rsid w:val="00B022E0"/>
    <w:rsid w:val="00B03042"/>
    <w:rsid w:val="00B04067"/>
    <w:rsid w:val="00B0525D"/>
    <w:rsid w:val="00B055CC"/>
    <w:rsid w:val="00B05B29"/>
    <w:rsid w:val="00B069D9"/>
    <w:rsid w:val="00B06B26"/>
    <w:rsid w:val="00B06EAE"/>
    <w:rsid w:val="00B13700"/>
    <w:rsid w:val="00B13D27"/>
    <w:rsid w:val="00B13E99"/>
    <w:rsid w:val="00B14C9C"/>
    <w:rsid w:val="00B16D78"/>
    <w:rsid w:val="00B17689"/>
    <w:rsid w:val="00B2032E"/>
    <w:rsid w:val="00B20769"/>
    <w:rsid w:val="00B20E88"/>
    <w:rsid w:val="00B21D9D"/>
    <w:rsid w:val="00B2342E"/>
    <w:rsid w:val="00B25453"/>
    <w:rsid w:val="00B2607F"/>
    <w:rsid w:val="00B30AE0"/>
    <w:rsid w:val="00B31C81"/>
    <w:rsid w:val="00B33C82"/>
    <w:rsid w:val="00B3544D"/>
    <w:rsid w:val="00B3748D"/>
    <w:rsid w:val="00B4363F"/>
    <w:rsid w:val="00B476AD"/>
    <w:rsid w:val="00B50440"/>
    <w:rsid w:val="00B50D66"/>
    <w:rsid w:val="00B51083"/>
    <w:rsid w:val="00B5217E"/>
    <w:rsid w:val="00B52691"/>
    <w:rsid w:val="00B54653"/>
    <w:rsid w:val="00B54828"/>
    <w:rsid w:val="00B56D8B"/>
    <w:rsid w:val="00B5711C"/>
    <w:rsid w:val="00B5748B"/>
    <w:rsid w:val="00B6096F"/>
    <w:rsid w:val="00B61DB2"/>
    <w:rsid w:val="00B658A8"/>
    <w:rsid w:val="00B66775"/>
    <w:rsid w:val="00B701F7"/>
    <w:rsid w:val="00B74CE0"/>
    <w:rsid w:val="00B75F35"/>
    <w:rsid w:val="00B76701"/>
    <w:rsid w:val="00B76B99"/>
    <w:rsid w:val="00B77E8D"/>
    <w:rsid w:val="00B808A1"/>
    <w:rsid w:val="00B816FE"/>
    <w:rsid w:val="00B81749"/>
    <w:rsid w:val="00B837A4"/>
    <w:rsid w:val="00B843F1"/>
    <w:rsid w:val="00B85593"/>
    <w:rsid w:val="00B86205"/>
    <w:rsid w:val="00B8668C"/>
    <w:rsid w:val="00B913E7"/>
    <w:rsid w:val="00B917F6"/>
    <w:rsid w:val="00B91E68"/>
    <w:rsid w:val="00B93A8C"/>
    <w:rsid w:val="00B94486"/>
    <w:rsid w:val="00B9451E"/>
    <w:rsid w:val="00B956FB"/>
    <w:rsid w:val="00B96AD3"/>
    <w:rsid w:val="00B979BA"/>
    <w:rsid w:val="00B97D0D"/>
    <w:rsid w:val="00B97F45"/>
    <w:rsid w:val="00BA2C99"/>
    <w:rsid w:val="00BA2DF9"/>
    <w:rsid w:val="00BA36D4"/>
    <w:rsid w:val="00BA5C16"/>
    <w:rsid w:val="00BA68D9"/>
    <w:rsid w:val="00BA6A0B"/>
    <w:rsid w:val="00BA720D"/>
    <w:rsid w:val="00BB077C"/>
    <w:rsid w:val="00BB0988"/>
    <w:rsid w:val="00BB16BE"/>
    <w:rsid w:val="00BB1A76"/>
    <w:rsid w:val="00BB1F5A"/>
    <w:rsid w:val="00BB318C"/>
    <w:rsid w:val="00BB3621"/>
    <w:rsid w:val="00BB4DAF"/>
    <w:rsid w:val="00BB5FC9"/>
    <w:rsid w:val="00BB6C23"/>
    <w:rsid w:val="00BC01B7"/>
    <w:rsid w:val="00BC0F26"/>
    <w:rsid w:val="00BC121A"/>
    <w:rsid w:val="00BC3745"/>
    <w:rsid w:val="00BC3DA2"/>
    <w:rsid w:val="00BC3F0E"/>
    <w:rsid w:val="00BC4C8D"/>
    <w:rsid w:val="00BC690B"/>
    <w:rsid w:val="00BC6FFC"/>
    <w:rsid w:val="00BC7B7F"/>
    <w:rsid w:val="00BD1602"/>
    <w:rsid w:val="00BD2220"/>
    <w:rsid w:val="00BD4911"/>
    <w:rsid w:val="00BD50EA"/>
    <w:rsid w:val="00BD55B0"/>
    <w:rsid w:val="00BD5E46"/>
    <w:rsid w:val="00BD69A1"/>
    <w:rsid w:val="00BD6AA5"/>
    <w:rsid w:val="00BD75B0"/>
    <w:rsid w:val="00BD766E"/>
    <w:rsid w:val="00BE0D8C"/>
    <w:rsid w:val="00BE1FBC"/>
    <w:rsid w:val="00BE2A55"/>
    <w:rsid w:val="00BE56F7"/>
    <w:rsid w:val="00BE7046"/>
    <w:rsid w:val="00BE748A"/>
    <w:rsid w:val="00BE7969"/>
    <w:rsid w:val="00BF0AEE"/>
    <w:rsid w:val="00BF1AEB"/>
    <w:rsid w:val="00BF3C84"/>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7CD9"/>
    <w:rsid w:val="00C10489"/>
    <w:rsid w:val="00C143AC"/>
    <w:rsid w:val="00C14937"/>
    <w:rsid w:val="00C151DE"/>
    <w:rsid w:val="00C15A4D"/>
    <w:rsid w:val="00C16707"/>
    <w:rsid w:val="00C20AE4"/>
    <w:rsid w:val="00C20B7F"/>
    <w:rsid w:val="00C233E5"/>
    <w:rsid w:val="00C244B5"/>
    <w:rsid w:val="00C24DAB"/>
    <w:rsid w:val="00C264BE"/>
    <w:rsid w:val="00C27265"/>
    <w:rsid w:val="00C27458"/>
    <w:rsid w:val="00C30400"/>
    <w:rsid w:val="00C30A1A"/>
    <w:rsid w:val="00C30C91"/>
    <w:rsid w:val="00C30E57"/>
    <w:rsid w:val="00C31B4F"/>
    <w:rsid w:val="00C35D7A"/>
    <w:rsid w:val="00C363B8"/>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7AA7"/>
    <w:rsid w:val="00C57B2A"/>
    <w:rsid w:val="00C601AC"/>
    <w:rsid w:val="00C61438"/>
    <w:rsid w:val="00C64EFC"/>
    <w:rsid w:val="00C65C73"/>
    <w:rsid w:val="00C66339"/>
    <w:rsid w:val="00C72BBA"/>
    <w:rsid w:val="00C73A94"/>
    <w:rsid w:val="00C74117"/>
    <w:rsid w:val="00C75488"/>
    <w:rsid w:val="00C76D79"/>
    <w:rsid w:val="00C77723"/>
    <w:rsid w:val="00C77D48"/>
    <w:rsid w:val="00C8099E"/>
    <w:rsid w:val="00C81B79"/>
    <w:rsid w:val="00C823D6"/>
    <w:rsid w:val="00C839D3"/>
    <w:rsid w:val="00C85083"/>
    <w:rsid w:val="00C8546B"/>
    <w:rsid w:val="00C87FE6"/>
    <w:rsid w:val="00C90C40"/>
    <w:rsid w:val="00C91ACD"/>
    <w:rsid w:val="00C931A2"/>
    <w:rsid w:val="00C94578"/>
    <w:rsid w:val="00C963F8"/>
    <w:rsid w:val="00C9649E"/>
    <w:rsid w:val="00C969AF"/>
    <w:rsid w:val="00C97987"/>
    <w:rsid w:val="00C97BC4"/>
    <w:rsid w:val="00CA1EB9"/>
    <w:rsid w:val="00CA397E"/>
    <w:rsid w:val="00CA446A"/>
    <w:rsid w:val="00CA535D"/>
    <w:rsid w:val="00CA6340"/>
    <w:rsid w:val="00CA7A6F"/>
    <w:rsid w:val="00CA7C5A"/>
    <w:rsid w:val="00CB1387"/>
    <w:rsid w:val="00CB321D"/>
    <w:rsid w:val="00CB380B"/>
    <w:rsid w:val="00CB4BD0"/>
    <w:rsid w:val="00CB5236"/>
    <w:rsid w:val="00CB73FD"/>
    <w:rsid w:val="00CC06C6"/>
    <w:rsid w:val="00CC1493"/>
    <w:rsid w:val="00CC14E7"/>
    <w:rsid w:val="00CC18A8"/>
    <w:rsid w:val="00CC211F"/>
    <w:rsid w:val="00CC48A7"/>
    <w:rsid w:val="00CC5826"/>
    <w:rsid w:val="00CC702E"/>
    <w:rsid w:val="00CC795A"/>
    <w:rsid w:val="00CD11F1"/>
    <w:rsid w:val="00CD2BC9"/>
    <w:rsid w:val="00CD2D5D"/>
    <w:rsid w:val="00CD2F49"/>
    <w:rsid w:val="00CD5053"/>
    <w:rsid w:val="00CD5497"/>
    <w:rsid w:val="00CD5F7D"/>
    <w:rsid w:val="00CD7514"/>
    <w:rsid w:val="00CD7BAD"/>
    <w:rsid w:val="00CE24C7"/>
    <w:rsid w:val="00CE2593"/>
    <w:rsid w:val="00CE31F8"/>
    <w:rsid w:val="00CE47AA"/>
    <w:rsid w:val="00CE4E9C"/>
    <w:rsid w:val="00CE5729"/>
    <w:rsid w:val="00CE65B0"/>
    <w:rsid w:val="00CE7BC5"/>
    <w:rsid w:val="00CF0C57"/>
    <w:rsid w:val="00CF0E31"/>
    <w:rsid w:val="00CF35D0"/>
    <w:rsid w:val="00CF4940"/>
    <w:rsid w:val="00CF5359"/>
    <w:rsid w:val="00CF55F6"/>
    <w:rsid w:val="00CF6568"/>
    <w:rsid w:val="00CF72CC"/>
    <w:rsid w:val="00D00074"/>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20F72"/>
    <w:rsid w:val="00D22EA6"/>
    <w:rsid w:val="00D245A7"/>
    <w:rsid w:val="00D25043"/>
    <w:rsid w:val="00D25D6A"/>
    <w:rsid w:val="00D25F97"/>
    <w:rsid w:val="00D27D88"/>
    <w:rsid w:val="00D325D1"/>
    <w:rsid w:val="00D35469"/>
    <w:rsid w:val="00D371A8"/>
    <w:rsid w:val="00D37825"/>
    <w:rsid w:val="00D37A55"/>
    <w:rsid w:val="00D42B51"/>
    <w:rsid w:val="00D446D4"/>
    <w:rsid w:val="00D44A1A"/>
    <w:rsid w:val="00D460AE"/>
    <w:rsid w:val="00D46459"/>
    <w:rsid w:val="00D465F2"/>
    <w:rsid w:val="00D4710A"/>
    <w:rsid w:val="00D47A9A"/>
    <w:rsid w:val="00D52FE5"/>
    <w:rsid w:val="00D5425B"/>
    <w:rsid w:val="00D5457A"/>
    <w:rsid w:val="00D558DF"/>
    <w:rsid w:val="00D55AE7"/>
    <w:rsid w:val="00D55C1B"/>
    <w:rsid w:val="00D56151"/>
    <w:rsid w:val="00D56A35"/>
    <w:rsid w:val="00D57D59"/>
    <w:rsid w:val="00D62E03"/>
    <w:rsid w:val="00D63D50"/>
    <w:rsid w:val="00D644ED"/>
    <w:rsid w:val="00D65C76"/>
    <w:rsid w:val="00D66D44"/>
    <w:rsid w:val="00D72D96"/>
    <w:rsid w:val="00D73612"/>
    <w:rsid w:val="00D806B8"/>
    <w:rsid w:val="00D80A6A"/>
    <w:rsid w:val="00D80B51"/>
    <w:rsid w:val="00D82D5F"/>
    <w:rsid w:val="00D8315B"/>
    <w:rsid w:val="00D843A0"/>
    <w:rsid w:val="00D848EF"/>
    <w:rsid w:val="00D84B03"/>
    <w:rsid w:val="00D866B6"/>
    <w:rsid w:val="00D9246A"/>
    <w:rsid w:val="00D92568"/>
    <w:rsid w:val="00D94389"/>
    <w:rsid w:val="00D95391"/>
    <w:rsid w:val="00D973AF"/>
    <w:rsid w:val="00D97B9A"/>
    <w:rsid w:val="00DA1157"/>
    <w:rsid w:val="00DA1339"/>
    <w:rsid w:val="00DA2132"/>
    <w:rsid w:val="00DA233F"/>
    <w:rsid w:val="00DA5C2B"/>
    <w:rsid w:val="00DA5CB2"/>
    <w:rsid w:val="00DA6AE5"/>
    <w:rsid w:val="00DA6C29"/>
    <w:rsid w:val="00DA75B1"/>
    <w:rsid w:val="00DA779A"/>
    <w:rsid w:val="00DA7CA1"/>
    <w:rsid w:val="00DB4CA1"/>
    <w:rsid w:val="00DB569D"/>
    <w:rsid w:val="00DB6903"/>
    <w:rsid w:val="00DC17E0"/>
    <w:rsid w:val="00DC69CF"/>
    <w:rsid w:val="00DC6E90"/>
    <w:rsid w:val="00DD2D4B"/>
    <w:rsid w:val="00DD6427"/>
    <w:rsid w:val="00DD67BB"/>
    <w:rsid w:val="00DD71EA"/>
    <w:rsid w:val="00DD7E59"/>
    <w:rsid w:val="00DE06A9"/>
    <w:rsid w:val="00DE2233"/>
    <w:rsid w:val="00DE3085"/>
    <w:rsid w:val="00DE36E4"/>
    <w:rsid w:val="00DE6209"/>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E32"/>
    <w:rsid w:val="00E04293"/>
    <w:rsid w:val="00E04D00"/>
    <w:rsid w:val="00E0511C"/>
    <w:rsid w:val="00E059B3"/>
    <w:rsid w:val="00E10FBC"/>
    <w:rsid w:val="00E111F2"/>
    <w:rsid w:val="00E12F8C"/>
    <w:rsid w:val="00E13D2B"/>
    <w:rsid w:val="00E155DE"/>
    <w:rsid w:val="00E159C3"/>
    <w:rsid w:val="00E16D1A"/>
    <w:rsid w:val="00E170C0"/>
    <w:rsid w:val="00E178FB"/>
    <w:rsid w:val="00E2020F"/>
    <w:rsid w:val="00E207EB"/>
    <w:rsid w:val="00E21D81"/>
    <w:rsid w:val="00E2285F"/>
    <w:rsid w:val="00E22D55"/>
    <w:rsid w:val="00E233E0"/>
    <w:rsid w:val="00E24922"/>
    <w:rsid w:val="00E255D6"/>
    <w:rsid w:val="00E26CDA"/>
    <w:rsid w:val="00E2733D"/>
    <w:rsid w:val="00E2798A"/>
    <w:rsid w:val="00E32CED"/>
    <w:rsid w:val="00E33165"/>
    <w:rsid w:val="00E346EF"/>
    <w:rsid w:val="00E353A8"/>
    <w:rsid w:val="00E36E64"/>
    <w:rsid w:val="00E37360"/>
    <w:rsid w:val="00E3787E"/>
    <w:rsid w:val="00E409A0"/>
    <w:rsid w:val="00E416DA"/>
    <w:rsid w:val="00E42546"/>
    <w:rsid w:val="00E42A3F"/>
    <w:rsid w:val="00E42C92"/>
    <w:rsid w:val="00E42F0F"/>
    <w:rsid w:val="00E44880"/>
    <w:rsid w:val="00E45A83"/>
    <w:rsid w:val="00E46305"/>
    <w:rsid w:val="00E46B6D"/>
    <w:rsid w:val="00E46D1F"/>
    <w:rsid w:val="00E4747E"/>
    <w:rsid w:val="00E47AC5"/>
    <w:rsid w:val="00E5025E"/>
    <w:rsid w:val="00E535A8"/>
    <w:rsid w:val="00E539C2"/>
    <w:rsid w:val="00E53E84"/>
    <w:rsid w:val="00E553C2"/>
    <w:rsid w:val="00E5792C"/>
    <w:rsid w:val="00E5792F"/>
    <w:rsid w:val="00E57E27"/>
    <w:rsid w:val="00E62809"/>
    <w:rsid w:val="00E62B62"/>
    <w:rsid w:val="00E6301A"/>
    <w:rsid w:val="00E631B7"/>
    <w:rsid w:val="00E63719"/>
    <w:rsid w:val="00E638BA"/>
    <w:rsid w:val="00E64067"/>
    <w:rsid w:val="00E65A3D"/>
    <w:rsid w:val="00E71C82"/>
    <w:rsid w:val="00E7221E"/>
    <w:rsid w:val="00E7288A"/>
    <w:rsid w:val="00E75E3B"/>
    <w:rsid w:val="00E80EB2"/>
    <w:rsid w:val="00E83353"/>
    <w:rsid w:val="00E851FD"/>
    <w:rsid w:val="00E86685"/>
    <w:rsid w:val="00E90A33"/>
    <w:rsid w:val="00E92CF1"/>
    <w:rsid w:val="00E93413"/>
    <w:rsid w:val="00E95B59"/>
    <w:rsid w:val="00E9621B"/>
    <w:rsid w:val="00EA072B"/>
    <w:rsid w:val="00EA212C"/>
    <w:rsid w:val="00EA33F7"/>
    <w:rsid w:val="00EA38A6"/>
    <w:rsid w:val="00EA42E5"/>
    <w:rsid w:val="00EA4FF1"/>
    <w:rsid w:val="00EB032C"/>
    <w:rsid w:val="00EB04D5"/>
    <w:rsid w:val="00EB2AC6"/>
    <w:rsid w:val="00EB4123"/>
    <w:rsid w:val="00EB49F1"/>
    <w:rsid w:val="00EB6084"/>
    <w:rsid w:val="00EB67AD"/>
    <w:rsid w:val="00EC2F3A"/>
    <w:rsid w:val="00EC3F0A"/>
    <w:rsid w:val="00EC4242"/>
    <w:rsid w:val="00EC4738"/>
    <w:rsid w:val="00EC50A5"/>
    <w:rsid w:val="00EC576E"/>
    <w:rsid w:val="00EC6AC0"/>
    <w:rsid w:val="00EC7B6F"/>
    <w:rsid w:val="00ED0012"/>
    <w:rsid w:val="00ED0659"/>
    <w:rsid w:val="00ED0D74"/>
    <w:rsid w:val="00ED16FE"/>
    <w:rsid w:val="00ED2517"/>
    <w:rsid w:val="00ED2B84"/>
    <w:rsid w:val="00ED3915"/>
    <w:rsid w:val="00ED460D"/>
    <w:rsid w:val="00ED5510"/>
    <w:rsid w:val="00ED5654"/>
    <w:rsid w:val="00ED6176"/>
    <w:rsid w:val="00ED7E61"/>
    <w:rsid w:val="00EE0940"/>
    <w:rsid w:val="00EE22F5"/>
    <w:rsid w:val="00EE3E9D"/>
    <w:rsid w:val="00EE4908"/>
    <w:rsid w:val="00EE588B"/>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1310"/>
    <w:rsid w:val="00F11479"/>
    <w:rsid w:val="00F1277B"/>
    <w:rsid w:val="00F1300C"/>
    <w:rsid w:val="00F13B95"/>
    <w:rsid w:val="00F1798E"/>
    <w:rsid w:val="00F21E95"/>
    <w:rsid w:val="00F2241B"/>
    <w:rsid w:val="00F23A6D"/>
    <w:rsid w:val="00F2427F"/>
    <w:rsid w:val="00F24D05"/>
    <w:rsid w:val="00F2726E"/>
    <w:rsid w:val="00F31887"/>
    <w:rsid w:val="00F3270A"/>
    <w:rsid w:val="00F32B21"/>
    <w:rsid w:val="00F33DD9"/>
    <w:rsid w:val="00F34688"/>
    <w:rsid w:val="00F355EA"/>
    <w:rsid w:val="00F36BA9"/>
    <w:rsid w:val="00F4039B"/>
    <w:rsid w:val="00F41998"/>
    <w:rsid w:val="00F43E67"/>
    <w:rsid w:val="00F443E5"/>
    <w:rsid w:val="00F45AA6"/>
    <w:rsid w:val="00F45F5C"/>
    <w:rsid w:val="00F4678F"/>
    <w:rsid w:val="00F4793F"/>
    <w:rsid w:val="00F47AA5"/>
    <w:rsid w:val="00F50560"/>
    <w:rsid w:val="00F50AAD"/>
    <w:rsid w:val="00F53653"/>
    <w:rsid w:val="00F53B56"/>
    <w:rsid w:val="00F5416D"/>
    <w:rsid w:val="00F54DC7"/>
    <w:rsid w:val="00F54F29"/>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47AE"/>
    <w:rsid w:val="00F75316"/>
    <w:rsid w:val="00F80117"/>
    <w:rsid w:val="00F81A95"/>
    <w:rsid w:val="00F82719"/>
    <w:rsid w:val="00F829EA"/>
    <w:rsid w:val="00F83331"/>
    <w:rsid w:val="00F83D75"/>
    <w:rsid w:val="00F864A8"/>
    <w:rsid w:val="00F86E94"/>
    <w:rsid w:val="00F927E4"/>
    <w:rsid w:val="00F92E39"/>
    <w:rsid w:val="00F9468D"/>
    <w:rsid w:val="00F96136"/>
    <w:rsid w:val="00F97344"/>
    <w:rsid w:val="00F973D7"/>
    <w:rsid w:val="00F97B17"/>
    <w:rsid w:val="00F97E2B"/>
    <w:rsid w:val="00FA0620"/>
    <w:rsid w:val="00FA1779"/>
    <w:rsid w:val="00FA1C71"/>
    <w:rsid w:val="00FA2634"/>
    <w:rsid w:val="00FA6198"/>
    <w:rsid w:val="00FA67F4"/>
    <w:rsid w:val="00FA7811"/>
    <w:rsid w:val="00FB055E"/>
    <w:rsid w:val="00FB0C19"/>
    <w:rsid w:val="00FB1E24"/>
    <w:rsid w:val="00FB20E4"/>
    <w:rsid w:val="00FB2753"/>
    <w:rsid w:val="00FB30C0"/>
    <w:rsid w:val="00FB3BE1"/>
    <w:rsid w:val="00FB3FFB"/>
    <w:rsid w:val="00FB4C25"/>
    <w:rsid w:val="00FB5C8B"/>
    <w:rsid w:val="00FB764F"/>
    <w:rsid w:val="00FC33E4"/>
    <w:rsid w:val="00FC5257"/>
    <w:rsid w:val="00FC5AA4"/>
    <w:rsid w:val="00FC6140"/>
    <w:rsid w:val="00FC67FA"/>
    <w:rsid w:val="00FC6AC1"/>
    <w:rsid w:val="00FC7CD9"/>
    <w:rsid w:val="00FC7F33"/>
    <w:rsid w:val="00FD0CE9"/>
    <w:rsid w:val="00FD1923"/>
    <w:rsid w:val="00FD21F9"/>
    <w:rsid w:val="00FD3788"/>
    <w:rsid w:val="00FD3B74"/>
    <w:rsid w:val="00FD4A4C"/>
    <w:rsid w:val="00FD4D54"/>
    <w:rsid w:val="00FD5444"/>
    <w:rsid w:val="00FD69BF"/>
    <w:rsid w:val="00FD6D26"/>
    <w:rsid w:val="00FE0B62"/>
    <w:rsid w:val="00FE14AD"/>
    <w:rsid w:val="00FE1588"/>
    <w:rsid w:val="00FE2217"/>
    <w:rsid w:val="00FE4DA5"/>
    <w:rsid w:val="00FE562B"/>
    <w:rsid w:val="00FE5FA5"/>
    <w:rsid w:val="00FE64D8"/>
    <w:rsid w:val="00FF0D9A"/>
    <w:rsid w:val="00FF1E5F"/>
    <w:rsid w:val="00FF3D08"/>
    <w:rsid w:val="00FF4236"/>
    <w:rsid w:val="00FF4F9A"/>
    <w:rsid w:val="00FF51D7"/>
    <w:rsid w:val="00FF7DC9"/>
    <w:rsid w:val="53B54F2C"/>
    <w:rsid w:val="FB7F979D"/>
  </w:rsids>
  <m:mathPr>
    <m:mathFont m:val="Cambria Math"/>
    <m:brkBin m:val="before"/>
    <m:brkBinSub m:val="--"/>
    <m:smallFrac m:val="0"/>
    <m:dispDef/>
    <m:lMargin m:val="0"/>
    <m:rMargin m:val="0"/>
    <m:defJc m:val="centerGroup"/>
    <m:wrapIndent m:val="1440"/>
    <m:intLim m:val="subSup"/>
    <m:naryLim m:val="undOvr"/>
  </m:mathPr>
  <w:doNotAutoCompressPictures/>
  <w:themeFontLang w:val="de-DE"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uiPriority="9" w:semiHidden="0" w:name="heading 2"/>
    <w:lsdException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360" w:lineRule="auto"/>
    </w:pPr>
    <w:rPr>
      <w:rFonts w:eastAsia="PMingLiU" w:asciiTheme="minorHAnsi" w:hAnsiTheme="minorHAnsi" w:cstheme="minorBidi"/>
      <w:sz w:val="18"/>
      <w:szCs w:val="22"/>
      <w:lang w:val="en-GB" w:eastAsia="en-US" w:bidi="ar-SA"/>
    </w:rPr>
  </w:style>
  <w:style w:type="paragraph" w:styleId="2">
    <w:name w:val="heading 1"/>
    <w:basedOn w:val="1"/>
    <w:next w:val="1"/>
    <w:link w:val="27"/>
    <w:qFormat/>
    <w:uiPriority w:val="9"/>
    <w:pPr>
      <w:outlineLvl w:val="0"/>
    </w:pPr>
    <w:rPr>
      <w:b/>
      <w:color w:val="0095D5" w:themeColor="accent1"/>
      <w14:textFill>
        <w14:solidFill>
          <w14:schemeClr w14:val="accent1"/>
        </w14:solidFill>
      </w14:textFill>
    </w:rPr>
  </w:style>
  <w:style w:type="paragraph" w:styleId="3">
    <w:name w:val="heading 2"/>
    <w:basedOn w:val="1"/>
    <w:next w:val="1"/>
    <w:link w:val="29"/>
    <w:unhideWhenUsed/>
    <w:uiPriority w:val="9"/>
    <w:pPr>
      <w:outlineLvl w:val="1"/>
    </w:pPr>
    <w:rPr>
      <w:b/>
    </w:rPr>
  </w:style>
  <w:style w:type="paragraph" w:styleId="4">
    <w:name w:val="heading 3"/>
    <w:basedOn w:val="1"/>
    <w:next w:val="1"/>
    <w:link w:val="62"/>
    <w:semiHidden/>
    <w:unhideWhenUsed/>
    <w:uiPriority w:val="9"/>
    <w:pPr>
      <w:keepNext/>
      <w:keepLines/>
      <w:spacing w:before="40"/>
      <w:outlineLvl w:val="2"/>
    </w:pPr>
    <w:rPr>
      <w:rFonts w:asciiTheme="majorHAnsi" w:hAnsiTheme="majorHAnsi" w:eastAsiaTheme="majorEastAsia" w:cstheme="majorBidi"/>
      <w:color w:val="004B6B" w:themeColor="accent1" w:themeShade="80"/>
      <w:sz w:val="24"/>
      <w:szCs w:val="24"/>
    </w:rPr>
  </w:style>
  <w:style w:type="paragraph" w:styleId="5">
    <w:name w:val="heading 4"/>
    <w:basedOn w:val="1"/>
    <w:next w:val="1"/>
    <w:link w:val="46"/>
    <w:semiHidden/>
    <w:unhideWhenUsed/>
    <w:qFormat/>
    <w:uiPriority w:val="9"/>
    <w:pPr>
      <w:keepNext/>
      <w:keepLines/>
      <w:spacing w:before="40"/>
      <w:outlineLvl w:val="3"/>
    </w:pPr>
    <w:rPr>
      <w:rFonts w:asciiTheme="majorHAnsi" w:hAnsiTheme="majorHAnsi" w:eastAsiaTheme="majorEastAsia" w:cstheme="majorBidi"/>
      <w:i/>
      <w:iCs/>
      <w:color w:val="0070A0" w:themeColor="accent1" w:themeShade="BF"/>
    </w:rPr>
  </w:style>
  <w:style w:type="paragraph" w:styleId="6">
    <w:name w:val="heading 5"/>
    <w:basedOn w:val="1"/>
    <w:next w:val="1"/>
    <w:link w:val="38"/>
    <w:semiHidden/>
    <w:unhideWhenUsed/>
    <w:qFormat/>
    <w:uiPriority w:val="9"/>
    <w:pPr>
      <w:keepNext/>
      <w:keepLines/>
      <w:spacing w:before="40"/>
      <w:outlineLvl w:val="4"/>
    </w:pPr>
    <w:rPr>
      <w:rFonts w:asciiTheme="majorHAnsi" w:hAnsiTheme="majorHAnsi" w:eastAsiaTheme="majorEastAsia" w:cstheme="majorBidi"/>
      <w:color w:val="0070A0" w:themeColor="accent1" w:themeShade="BF"/>
    </w:rPr>
  </w:style>
  <w:style w:type="character" w:default="1" w:styleId="17">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7">
    <w:name w:val="caption"/>
    <w:basedOn w:val="1"/>
    <w:next w:val="1"/>
    <w:unhideWhenUsed/>
    <w:qFormat/>
    <w:uiPriority w:val="35"/>
    <w:pPr>
      <w:spacing w:line="210" w:lineRule="atLeast"/>
    </w:pPr>
    <w:rPr>
      <w:sz w:val="15"/>
    </w:rPr>
  </w:style>
  <w:style w:type="paragraph" w:styleId="8">
    <w:name w:val="annotation text"/>
    <w:basedOn w:val="1"/>
    <w:link w:val="58"/>
    <w:unhideWhenUsed/>
    <w:uiPriority w:val="99"/>
    <w:pPr>
      <w:spacing w:line="240" w:lineRule="auto"/>
    </w:pPr>
    <w:rPr>
      <w:sz w:val="20"/>
      <w:szCs w:val="20"/>
    </w:rPr>
  </w:style>
  <w:style w:type="paragraph" w:styleId="9">
    <w:name w:val="Balloon Text"/>
    <w:basedOn w:val="1"/>
    <w:link w:val="33"/>
    <w:semiHidden/>
    <w:unhideWhenUsed/>
    <w:uiPriority w:val="99"/>
    <w:pPr>
      <w:spacing w:line="240" w:lineRule="auto"/>
    </w:pPr>
    <w:rPr>
      <w:rFonts w:ascii="Segoe UI" w:hAnsi="Segoe UI" w:cs="Segoe UI"/>
      <w:szCs w:val="18"/>
    </w:rPr>
  </w:style>
  <w:style w:type="paragraph" w:styleId="10">
    <w:name w:val="footer"/>
    <w:basedOn w:val="1"/>
    <w:link w:val="24"/>
    <w:unhideWhenUsed/>
    <w:uiPriority w:val="99"/>
    <w:pPr>
      <w:spacing w:line="180" w:lineRule="atLeast"/>
    </w:pPr>
    <w:rPr>
      <w:sz w:val="12"/>
    </w:rPr>
  </w:style>
  <w:style w:type="paragraph" w:styleId="11">
    <w:name w:val="header"/>
    <w:basedOn w:val="1"/>
    <w:link w:val="23"/>
    <w:unhideWhenUsed/>
    <w:uiPriority w:val="99"/>
    <w:pPr>
      <w:spacing w:line="195" w:lineRule="atLeast"/>
      <w:ind w:right="-1737"/>
      <w:jc w:val="right"/>
    </w:pPr>
    <w:rPr>
      <w:caps/>
      <w:spacing w:val="12"/>
      <w:sz w:val="15"/>
    </w:rPr>
  </w:style>
  <w:style w:type="paragraph" w:styleId="12">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paragraph" w:styleId="13">
    <w:name w:val="Title"/>
    <w:basedOn w:val="1"/>
    <w:next w:val="1"/>
    <w:link w:val="26"/>
    <w:uiPriority w:val="10"/>
    <w:pPr>
      <w:spacing w:before="440" w:after="200"/>
      <w:contextualSpacing/>
    </w:pPr>
    <w:rPr>
      <w:sz w:val="24"/>
    </w:rPr>
  </w:style>
  <w:style w:type="paragraph" w:styleId="14">
    <w:name w:val="annotation subject"/>
    <w:basedOn w:val="8"/>
    <w:next w:val="8"/>
    <w:link w:val="59"/>
    <w:semiHidden/>
    <w:unhideWhenUsed/>
    <w:uiPriority w:val="99"/>
    <w:rPr>
      <w:b/>
      <w:bCs/>
    </w:rPr>
  </w:style>
  <w:style w:type="table" w:styleId="16">
    <w:name w:val="Table Grid"/>
    <w:basedOn w:val="15"/>
    <w:unhideWhenUsed/>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uiPriority w:val="22"/>
    <w:rPr>
      <w:b/>
      <w:bCs/>
    </w:rPr>
  </w:style>
  <w:style w:type="character" w:styleId="19">
    <w:name w:val="FollowedHyperlink"/>
    <w:basedOn w:val="17"/>
    <w:semiHidden/>
    <w:unhideWhenUsed/>
    <w:uiPriority w:val="99"/>
    <w:rPr>
      <w:color w:val="000000" w:themeColor="followedHyperlink"/>
      <w:u w:val="single"/>
      <w14:textFill>
        <w14:solidFill>
          <w14:schemeClr w14:val="folHlink"/>
        </w14:solidFill>
      </w14:textFill>
    </w:rPr>
  </w:style>
  <w:style w:type="character" w:styleId="20">
    <w:name w:val="Emphasis"/>
    <w:basedOn w:val="17"/>
    <w:qFormat/>
    <w:uiPriority w:val="20"/>
    <w:rPr>
      <w:i/>
      <w:iCs/>
    </w:rPr>
  </w:style>
  <w:style w:type="character" w:styleId="21">
    <w:name w:val="Hyperlink"/>
    <w:basedOn w:val="17"/>
    <w:unhideWhenUsed/>
    <w:uiPriority w:val="99"/>
    <w:rPr>
      <w:color w:val="000000" w:themeColor="hyperlink"/>
      <w:u w:val="single"/>
      <w14:textFill>
        <w14:solidFill>
          <w14:schemeClr w14:val="hlink"/>
        </w14:solidFill>
      </w14:textFill>
    </w:rPr>
  </w:style>
  <w:style w:type="character" w:styleId="22">
    <w:name w:val="annotation reference"/>
    <w:basedOn w:val="17"/>
    <w:semiHidden/>
    <w:unhideWhenUsed/>
    <w:uiPriority w:val="99"/>
    <w:rPr>
      <w:sz w:val="16"/>
      <w:szCs w:val="16"/>
    </w:rPr>
  </w:style>
  <w:style w:type="character" w:customStyle="1" w:styleId="23">
    <w:name w:val="页眉 字符"/>
    <w:basedOn w:val="17"/>
    <w:link w:val="11"/>
    <w:uiPriority w:val="99"/>
    <w:rPr>
      <w:caps/>
      <w:spacing w:val="12"/>
      <w:sz w:val="15"/>
      <w:lang w:val="en-GB"/>
    </w:rPr>
  </w:style>
  <w:style w:type="character" w:customStyle="1" w:styleId="24">
    <w:name w:val="页脚 字符"/>
    <w:basedOn w:val="17"/>
    <w:link w:val="10"/>
    <w:uiPriority w:val="99"/>
    <w:rPr>
      <w:sz w:val="12"/>
      <w:lang w:val="en-GB"/>
    </w:rPr>
  </w:style>
  <w:style w:type="paragraph" w:customStyle="1" w:styleId="25">
    <w:name w:val="Info"/>
    <w:basedOn w:val="1"/>
    <w:qFormat/>
    <w:uiPriority w:val="0"/>
    <w:pPr>
      <w:spacing w:line="180" w:lineRule="atLeast"/>
    </w:pPr>
    <w:rPr>
      <w:sz w:val="12"/>
    </w:rPr>
  </w:style>
  <w:style w:type="character" w:customStyle="1" w:styleId="26">
    <w:name w:val="标题 字符"/>
    <w:basedOn w:val="17"/>
    <w:link w:val="13"/>
    <w:uiPriority w:val="10"/>
    <w:rPr>
      <w:sz w:val="24"/>
      <w:lang w:val="en-GB"/>
    </w:rPr>
  </w:style>
  <w:style w:type="character" w:customStyle="1" w:styleId="27">
    <w:name w:val="标题 1 字符"/>
    <w:basedOn w:val="17"/>
    <w:link w:val="2"/>
    <w:uiPriority w:val="9"/>
    <w:rPr>
      <w:b/>
      <w:color w:val="0095D5" w:themeColor="accent1"/>
      <w:sz w:val="18"/>
      <w:lang w:val="en-GB"/>
      <w14:textFill>
        <w14:solidFill>
          <w14:schemeClr w14:val="accent1"/>
        </w14:solidFill>
      </w14:textFill>
    </w:rPr>
  </w:style>
  <w:style w:type="paragraph" w:customStyle="1" w:styleId="28">
    <w:name w:val="Marginal note"/>
    <w:basedOn w:val="1"/>
    <w:qFormat/>
    <w:uiPriority w:val="0"/>
    <w:pPr>
      <w:framePr w:w="1418" w:wrap="around" w:vAnchor="text" w:hAnchor="text" w:x="8194" w:y="41"/>
      <w:spacing w:line="195" w:lineRule="atLeast"/>
    </w:pPr>
    <w:rPr>
      <w:sz w:val="15"/>
    </w:rPr>
  </w:style>
  <w:style w:type="character" w:customStyle="1" w:styleId="29">
    <w:name w:val="标题 2 字符"/>
    <w:basedOn w:val="17"/>
    <w:link w:val="3"/>
    <w:uiPriority w:val="9"/>
    <w:rPr>
      <w:b/>
      <w:sz w:val="18"/>
      <w:lang w:val="en-GB"/>
    </w:rPr>
  </w:style>
  <w:style w:type="paragraph" w:customStyle="1" w:styleId="30">
    <w:name w:val="Contact"/>
    <w:basedOn w:val="1"/>
    <w:qFormat/>
    <w:uiPriority w:val="0"/>
    <w:pPr>
      <w:tabs>
        <w:tab w:val="left" w:pos="4111"/>
      </w:tabs>
      <w:spacing w:line="210" w:lineRule="atLeast"/>
    </w:pPr>
    <w:rPr>
      <w:sz w:val="15"/>
    </w:rPr>
  </w:style>
  <w:style w:type="paragraph" w:customStyle="1" w:styleId="31">
    <w:name w:val="Embargo"/>
    <w:basedOn w:val="1"/>
    <w:qFormat/>
    <w:uiPriority w:val="0"/>
    <w:pPr>
      <w:spacing w:after="240"/>
    </w:pPr>
    <w:rPr>
      <w:b/>
      <w:color w:val="FF0A14"/>
    </w:rPr>
  </w:style>
  <w:style w:type="paragraph" w:customStyle="1" w:styleId="32">
    <w:name w:val="About"/>
    <w:basedOn w:val="1"/>
    <w:qFormat/>
    <w:uiPriority w:val="0"/>
    <w:pPr>
      <w:spacing w:line="240" w:lineRule="auto"/>
    </w:pPr>
  </w:style>
  <w:style w:type="character" w:customStyle="1" w:styleId="33">
    <w:name w:val="批注框文本 字符"/>
    <w:basedOn w:val="17"/>
    <w:link w:val="9"/>
    <w:semiHidden/>
    <w:uiPriority w:val="99"/>
    <w:rPr>
      <w:rFonts w:ascii="Segoe UI" w:hAnsi="Segoe UI" w:cs="Segoe UI"/>
      <w:sz w:val="18"/>
      <w:szCs w:val="18"/>
      <w:lang w:val="en-GB"/>
    </w:rPr>
  </w:style>
  <w:style w:type="paragraph" w:customStyle="1" w:styleId="34">
    <w:name w:val="senn-regular"/>
    <w:basedOn w:val="1"/>
    <w:uiPriority w:val="0"/>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character" w:customStyle="1" w:styleId="35">
    <w:name w:val="price__currency-sign"/>
    <w:basedOn w:val="17"/>
    <w:uiPriority w:val="0"/>
  </w:style>
  <w:style w:type="character" w:customStyle="1" w:styleId="36">
    <w:name w:val="price__amount"/>
    <w:basedOn w:val="17"/>
    <w:uiPriority w:val="0"/>
  </w:style>
  <w:style w:type="paragraph" w:customStyle="1" w:styleId="37">
    <w:name w:val="product-teaser__price__details"/>
    <w:basedOn w:val="1"/>
    <w:uiPriority w:val="0"/>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character" w:customStyle="1" w:styleId="38">
    <w:name w:val="标题 5 字符"/>
    <w:basedOn w:val="17"/>
    <w:link w:val="6"/>
    <w:semiHidden/>
    <w:uiPriority w:val="9"/>
    <w:rPr>
      <w:rFonts w:asciiTheme="majorHAnsi" w:hAnsiTheme="majorHAnsi" w:eastAsiaTheme="majorEastAsia" w:cstheme="majorBidi"/>
      <w:color w:val="0070A0" w:themeColor="accent1" w:themeShade="BF"/>
      <w:sz w:val="18"/>
      <w:lang w:val="en-GB"/>
    </w:rPr>
  </w:style>
  <w:style w:type="paragraph" w:customStyle="1" w:styleId="39">
    <w:name w:val="msonormal"/>
    <w:basedOn w:val="1"/>
    <w:uiPriority w:val="0"/>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paragraph" w:customStyle="1" w:styleId="40">
    <w:name w:val="xl20"/>
    <w:basedOn w:val="1"/>
    <w:uiPriority w:val="0"/>
    <w:pPr>
      <w:spacing w:before="100" w:beforeAutospacing="1" w:after="100" w:afterAutospacing="1" w:line="240" w:lineRule="auto"/>
    </w:pPr>
    <w:rPr>
      <w:rFonts w:ascii="Times New Roman" w:hAnsi="Times New Roman" w:eastAsia="Times New Roman" w:cs="Times New Roman"/>
      <w:color w:val="0563C1"/>
      <w:sz w:val="24"/>
      <w:szCs w:val="24"/>
      <w:u w:val="single"/>
      <w:lang w:val="de-DE" w:eastAsia="de-DE"/>
    </w:rPr>
  </w:style>
  <w:style w:type="paragraph" w:customStyle="1" w:styleId="41">
    <w:name w:val="xl21"/>
    <w:basedOn w:val="1"/>
    <w:uiPriority w:val="0"/>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paragraph" w:customStyle="1" w:styleId="42">
    <w:name w:val="xl23"/>
    <w:basedOn w:val="1"/>
    <w:uiPriority w:val="0"/>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paragraph" w:customStyle="1" w:styleId="43">
    <w:name w:val="xl26"/>
    <w:basedOn w:val="1"/>
    <w:uiPriority w:val="0"/>
    <w:pPr>
      <w:spacing w:before="100" w:beforeAutospacing="1" w:after="100" w:afterAutospacing="1" w:line="240" w:lineRule="auto"/>
      <w:textAlignment w:val="center"/>
    </w:pPr>
    <w:rPr>
      <w:rFonts w:ascii="Times New Roman" w:hAnsi="Times New Roman" w:eastAsia="Times New Roman" w:cs="Times New Roman"/>
      <w:sz w:val="22"/>
      <w:lang w:val="de-DE" w:eastAsia="de-DE"/>
    </w:rPr>
  </w:style>
  <w:style w:type="character" w:customStyle="1" w:styleId="44">
    <w:name w:val="Nicht aufgelöste Erwähnung1"/>
    <w:basedOn w:val="17"/>
    <w:semiHidden/>
    <w:unhideWhenUsed/>
    <w:uiPriority w:val="99"/>
    <w:rPr>
      <w:color w:val="605E5C"/>
      <w:shd w:val="clear" w:color="auto" w:fill="E1DFDD"/>
    </w:rPr>
  </w:style>
  <w:style w:type="paragraph" w:styleId="45">
    <w:name w:val="List Paragraph"/>
    <w:basedOn w:val="1"/>
    <w:qFormat/>
    <w:uiPriority w:val="34"/>
    <w:pPr>
      <w:ind w:left="720"/>
      <w:contextualSpacing/>
    </w:pPr>
  </w:style>
  <w:style w:type="character" w:customStyle="1" w:styleId="46">
    <w:name w:val="标题 4 字符"/>
    <w:basedOn w:val="17"/>
    <w:link w:val="5"/>
    <w:semiHidden/>
    <w:uiPriority w:val="9"/>
    <w:rPr>
      <w:rFonts w:asciiTheme="majorHAnsi" w:hAnsiTheme="majorHAnsi" w:eastAsiaTheme="majorEastAsia" w:cstheme="majorBidi"/>
      <w:i/>
      <w:iCs/>
      <w:color w:val="0070A0" w:themeColor="accent1" w:themeShade="BF"/>
      <w:sz w:val="18"/>
      <w:lang w:val="en-GB"/>
    </w:rPr>
  </w:style>
  <w:style w:type="paragraph" w:customStyle="1" w:styleId="47">
    <w:name w:val="paragraph"/>
    <w:basedOn w:val="1"/>
    <w:uiPriority w:val="0"/>
    <w:pPr>
      <w:spacing w:before="100" w:beforeAutospacing="1" w:after="100" w:afterAutospacing="1" w:line="240" w:lineRule="auto"/>
    </w:pPr>
    <w:rPr>
      <w:rFonts w:ascii="Calibri" w:hAnsi="Calibri" w:cs="Calibri"/>
      <w:sz w:val="22"/>
      <w:lang w:val="de-DE" w:eastAsia="de-DE"/>
    </w:rPr>
  </w:style>
  <w:style w:type="character" w:customStyle="1" w:styleId="48">
    <w:name w:val="normaltextrun"/>
    <w:basedOn w:val="17"/>
    <w:uiPriority w:val="0"/>
  </w:style>
  <w:style w:type="character" w:customStyle="1" w:styleId="49">
    <w:name w:val="eop"/>
    <w:basedOn w:val="17"/>
    <w:uiPriority w:val="0"/>
  </w:style>
  <w:style w:type="character" w:customStyle="1" w:styleId="50">
    <w:name w:val="Nicht aufgelöste Erwähnung2"/>
    <w:basedOn w:val="17"/>
    <w:semiHidden/>
    <w:unhideWhenUsed/>
    <w:uiPriority w:val="99"/>
    <w:rPr>
      <w:color w:val="605E5C"/>
      <w:shd w:val="clear" w:color="auto" w:fill="E1DFDD"/>
    </w:rPr>
  </w:style>
  <w:style w:type="character" w:customStyle="1" w:styleId="51">
    <w:name w:val="scxw52813454"/>
    <w:basedOn w:val="17"/>
    <w:uiPriority w:val="0"/>
  </w:style>
  <w:style w:type="character" w:customStyle="1" w:styleId="52">
    <w:name w:val="ms-h3"/>
    <w:basedOn w:val="17"/>
    <w:uiPriority w:val="0"/>
  </w:style>
  <w:style w:type="character" w:customStyle="1" w:styleId="53">
    <w:name w:val="scxw130742757"/>
    <w:basedOn w:val="17"/>
    <w:uiPriority w:val="0"/>
  </w:style>
  <w:style w:type="character" w:customStyle="1" w:styleId="54">
    <w:name w:val="ydpb5a3d5bfs1"/>
    <w:basedOn w:val="17"/>
    <w:uiPriority w:val="0"/>
  </w:style>
  <w:style w:type="character" w:customStyle="1" w:styleId="55">
    <w:name w:val="Unresolved Mention"/>
    <w:basedOn w:val="17"/>
    <w:semiHidden/>
    <w:unhideWhenUsed/>
    <w:uiPriority w:val="99"/>
    <w:rPr>
      <w:color w:val="605E5C"/>
      <w:shd w:val="clear" w:color="auto" w:fill="E1DFDD"/>
    </w:rPr>
  </w:style>
  <w:style w:type="character" w:customStyle="1" w:styleId="56">
    <w:name w:val="scxw170946324"/>
    <w:basedOn w:val="17"/>
    <w:uiPriority w:val="0"/>
  </w:style>
  <w:style w:type="character" w:customStyle="1" w:styleId="57">
    <w:name w:val="bcx9"/>
    <w:basedOn w:val="17"/>
    <w:uiPriority w:val="0"/>
  </w:style>
  <w:style w:type="character" w:customStyle="1" w:styleId="58">
    <w:name w:val="批注文字 字符"/>
    <w:basedOn w:val="17"/>
    <w:link w:val="8"/>
    <w:uiPriority w:val="99"/>
    <w:rPr>
      <w:sz w:val="20"/>
      <w:szCs w:val="20"/>
      <w:lang w:val="en-GB"/>
    </w:rPr>
  </w:style>
  <w:style w:type="character" w:customStyle="1" w:styleId="59">
    <w:name w:val="批注主题 字符"/>
    <w:basedOn w:val="58"/>
    <w:link w:val="14"/>
    <w:semiHidden/>
    <w:uiPriority w:val="99"/>
    <w:rPr>
      <w:b/>
      <w:bCs/>
      <w:sz w:val="20"/>
      <w:szCs w:val="20"/>
      <w:lang w:val="en-GB"/>
    </w:rPr>
  </w:style>
  <w:style w:type="paragraph" w:customStyle="1" w:styleId="60">
    <w:name w:val="Revision"/>
    <w:hidden/>
    <w:semiHidden/>
    <w:uiPriority w:val="99"/>
    <w:pPr>
      <w:spacing w:after="0" w:line="240" w:lineRule="auto"/>
    </w:pPr>
    <w:rPr>
      <w:rFonts w:eastAsia="PMingLiU" w:asciiTheme="minorHAnsi" w:hAnsiTheme="minorHAnsi" w:cstheme="minorBidi"/>
      <w:sz w:val="18"/>
      <w:szCs w:val="22"/>
      <w:lang w:val="en-GB" w:eastAsia="en-US" w:bidi="ar-SA"/>
    </w:rPr>
  </w:style>
  <w:style w:type="character" w:customStyle="1" w:styleId="61">
    <w:name w:val="cf01"/>
    <w:basedOn w:val="17"/>
    <w:uiPriority w:val="0"/>
    <w:rPr>
      <w:rFonts w:hint="default" w:ascii="Segoe UI" w:hAnsi="Segoe UI" w:cs="Segoe UI"/>
      <w:sz w:val="18"/>
      <w:szCs w:val="18"/>
    </w:rPr>
  </w:style>
  <w:style w:type="character" w:customStyle="1" w:styleId="62">
    <w:name w:val="标题 3 字符"/>
    <w:basedOn w:val="17"/>
    <w:link w:val="4"/>
    <w:semiHidden/>
    <w:uiPriority w:val="9"/>
    <w:rPr>
      <w:rFonts w:asciiTheme="majorHAnsi" w:hAnsiTheme="majorHAnsi" w:eastAsiaTheme="majorEastAsia" w:cstheme="majorBidi"/>
      <w:color w:val="004B6B" w:themeColor="accent1" w:themeShade="80"/>
      <w:sz w:val="24"/>
      <w:szCs w:val="24"/>
      <w:lang w:val="en-GB"/>
    </w:rPr>
  </w:style>
  <w:style w:type="character" w:customStyle="1" w:styleId="63">
    <w:name w:val="Hyperlink.1"/>
    <w:basedOn w:val="17"/>
    <w:uiPriority w:val="0"/>
    <w:rPr>
      <w:color w:val="0095D5"/>
      <w:u w:val="none" w:color="0095D5"/>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image" Target="media/image4.jpeg"/><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http://schemas.openxmlformats.org/officeDocument/2006/bibliography" xmlns:b="http://schemas.openxmlformats.org/officeDocument/2006/bibliography" Version="6" StyleName="APA" SelectedStyle="\APASixthEditionOfficeOnline.xsl"/>
</file>

<file path=customXml/item2.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ma:contentTypeID="0x0101005184EBB57F5B6F41A673394BC1BD68F7" ma:contentTypeScope="" ma:versionID="7e0eafc120bd39a5ed0e9b77cbaed947" ma:contentTypeVersion="15" ct:_="" ma:contentTypeName="Document" ma:_="" ma:contentTypeDescription="Create a new document.">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ns2:_="" ma:fieldsID="20a479ae694ef021aa7adddb479872b2" ma:root="true"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ma:readOnly="true" nillable="true" name="MediaServiceMetadata" ma:index="8" ma:internalName="MediaServiceMetadata" ma:displayName="MediaServiceMetadata" ma:hidden="true">
      <xsd:simpleType>
        <xsd:restriction base="dms:Note"/>
      </xsd:simpleType>
    </xsd:element>
    <xsd:element ma:readOnly="true" nillable="true" name="MediaServiceFastMetadata" ma:index="9" ma:internalName="MediaServiceFastMetadata" ma:displayName="MediaServiceFastMetadata" ma:hidden="true">
      <xsd:simpleType>
        <xsd:restriction base="dms:Note"/>
      </xsd:simpleType>
    </xsd:element>
    <xsd:element ma:readOnly="true" nillable="true" name="MediaServiceAutoKeyPoints" ma:index="10" ma:internalName="MediaServiceAutoKeyPoints" ma:displayName="MediaServiceAutoKeyPoints" ma:hidden="true">
      <xsd:simpleType>
        <xsd:restriction base="dms:Note"/>
      </xsd:simpleType>
    </xsd:element>
    <xsd:element ma:readOnly="true" nillable="true" name="MediaServiceKeyPoints" ma:index="11" ma:internalName="MediaServiceKeyPoints" ma:displayName="KeyPoints">
      <xsd:simpleType>
        <xsd:restriction base="dms:Note">
          <xsd:maxLength value="255"/>
        </xsd:restriction>
      </xsd:simpleType>
    </xsd:element>
    <xsd:element ma:readOnly="true" nillable="true" name="MediaServiceDateTaken" ma:index="12" ma:internalName="MediaServiceDateTaken" ma:displayName="MediaServiceDateTaken" ma:hidden="true">
      <xsd:simpleType>
        <xsd:restriction base="dms:Text"/>
      </xsd:simpleType>
    </xsd:element>
    <xsd:element ma:readOnly="true" nillable="true" name="MediaLengthInSeconds" ma:index="13" ma:internalName="MediaLengthInSeconds" ma:displayName="Length (seconds)">
      <xsd:simpleType>
        <xsd:restriction base="dms:Unknown"/>
      </xsd:simpleType>
    </xsd:element>
    <xsd:element ma:readOnly="true" nillable="true" name="MediaServiceGenerationTime" ma:index="14" ma:internalName="MediaServiceGenerationTime" ma:displayName="MediaServiceGenerationTime" ma:hidden="true">
      <xsd:simpleType>
        <xsd:restriction base="dms:Text"/>
      </xsd:simpleType>
    </xsd:element>
    <xsd:element ma:readOnly="true" nillable="true" name="MediaServiceEventHashCode" ma:index="15" ma:internalName="MediaServiceEventHashCode" ma:displayName="MediaServiceEventHashCode" ma:hidden="true">
      <xsd:simpleType>
        <xsd:restriction base="dms:Text"/>
      </xsd:simpleType>
    </xsd:element>
    <xsd:element ma:readOnly="true" nillable="true" name="MediaServiceOCR" ma:index="16" ma:internalName="MediaServiceOCR" ma:displayName="Extracted Text">
      <xsd:simpleType>
        <xsd:restriction base="dms:Note">
          <xsd:maxLength value="255"/>
        </xsd:restriction>
      </xsd:simpleType>
    </xsd:element>
    <xsd:element ma:readOnly="true" nillable="true" name="MediaServiceLocation" ma:index="17" ma:internalName="MediaServiceLocation" ma:displayName="Location">
      <xsd:simpleType>
        <xsd:restriction base="dms:Text"/>
      </xsd:simpleType>
    </xsd:element>
    <xsd:element ma:fieldId="{5cf76f15-5ced-4ddc-b409-7134ff3c332f}" ma:anchorId="fba54fb3-c3e1-fe81-a776-ca4b69148c4d" ma:open="true" ma:readOnly="false" nillable="true" ma:taxonomyMulti="true" ma:isKeyword="false" ma:sspId="8d87a1d6-dce8-4239-8b3f-08a8d18b58c1" name="lcf76f155ced4ddcb4097134ff3c332f" ma:taxonomy="true" ma:taxonomyFieldName="MediaServiceImageTags" ma:index="19" ma:termSetId="09814cd3-568e-fe90-9814-8d621ff8fb84" ma:internalName="lcf76f155ced4ddcb4097134ff3c332f" ma:displayName="Image Tags">
      <xsd:complexType>
        <xsd:sequence>
          <xsd:element ref="pc:Terms" maxOccurs="1" minOccurs="0"/>
        </xsd:sequence>
      </xsd:complexType>
    </xsd:element>
    <xsd:element ma:readOnly="true" nillable="true" name="MediaServiceSearchProperties" ma:index="21" ma:internalName="MediaServiceSearchProperties" ma:displayName="MediaServiceSearchProperties" ma:hidden="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ma:list="{d4a7ae09-9124-4a6a-b81a-f872cb4156eb}" nillable="true" ma:showField="CatchAllData" name="TaxCatchAll" ma:index="20" ma:internalName="TaxCatchAll" ma:displayName="Taxonomy Catch All Column" ma:hidden="true" ma:web="8d9f8a42-9bbf-4c5a-845e-7a3f34491935">
      <xsd:complexType>
        <xsd:complexContent>
          <xsd:extension base="dms:MultiChoiceLookup">
            <xsd:sequence>
              <xsd:element type="dms:Lookup" maxOccurs="unbounded" minOccurs="0" nillable="true" name="Value"/>
            </xsd:sequence>
          </xsd:extension>
        </xsd:complexContent>
      </xsd:complexType>
    </xsd:element>
  </xsd:schema>
  <xsd:schema xmlns:xsd="http://www.w3.org/2001/XMLSchema" xmlns="http://schemas.openxmlformats.org/package/2006/metadata/core-properties" xmlns:dcterms="http://purl.org/dc/terms/" xmlns:odoc="http://schemas.microsoft.com/internal/obd" xmlns:xsi="http://www.w3.org/2001/XMLSchema-instance" xmlns:dc="http://purl.org/dc/elements/1.1/" targetNamespace="http://schemas.openxmlformats.org/package/2006/metadata/core-properties" attributeFormDefault="unqualified" blockDefault="#all" elementFormDefault="qualified">
    <xsd:import namespace="http://purl.org/dc/elements/1.1/" schemaLocation="http://dublincore.org/schemas/xmls/qdc/2003/04/02/dc.xsd"/>
    <xsd:import namespace="http://purl.org/dc/terms/" schemaLocation="http://dublincore.org/schemas/xmls/qdc/2003/04/02/dcterms.xsd"/>
    <xsd:element type="CT_coreProperties" name="coreProperties"/>
    <xsd:complexType name="CT_coreProperties">
      <xsd:all>
        <xsd:element ref="dc:creator" maxOccurs="1" minOccurs="0"/>
        <xsd:element ref="dcterms:created" maxOccurs="1" minOccurs="0"/>
        <xsd:element ref="dc:identifier" maxOccurs="1" minOccurs="0"/>
        <xsd:element type="xsd:string" maxOccurs="1" minOccurs="0" name="contentType" ma:index="0" ma:displayName="Content Type"/>
        <xsd:element ref="dc:title" maxOccurs="1" minOccurs="0" ma:index="4" ma:displayName="Title"/>
        <xsd:element ref="dc:subject" maxOccurs="1" minOccurs="0"/>
        <xsd:element ref="dc:description" maxOccurs="1" minOccurs="0"/>
        <xsd:element type="xsd:string" maxOccurs="1" minOccurs="0" name="keywords"/>
        <xsd:element ref="dc:language" maxOccurs="1" minOccurs="0"/>
        <xsd:element type="xsd:string" maxOccurs="1" minOccurs="0" name="category"/>
        <xsd:element type="xsd:string" maxOccurs="1" minOccurs="0" name="version"/>
        <xsd:element type="xsd:string" maxOccurs="1" minOccurs="0" name="revision">
          <xsd:annotation>
            <xsd:documentation>
                        This value indicates the number of saves or revisions. The application is responsible for updating this value after each revision.
                    </xsd:documentation>
          </xsd:annotation>
        </xsd:element>
        <xsd:element type="xsd:string" maxOccurs="1" minOccurs="0" name="lastModifiedBy"/>
        <xsd:element ref="dcterms:modified" maxOccurs="1" minOccurs="0"/>
        <xsd:element type="xsd:string" maxOccurs="1" minOccurs="0" name="contentStatus"/>
      </xsd:all>
    </xsd:complexType>
  </xsd:schema>
  <xs:schema xmlns:xs="http://www.w3.org/2001/XMLSchema" xmlns:pc="http://schemas.microsoft.com/office/infopath/2007/PartnerControls" targetNamespace="http://schemas.microsoft.com/office/infopath/2007/PartnerControls" attributeFormDefault="unqualified" elementFormDefault="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696914-5026-4F1A-8A62-0A648C5FB1F8}">
  <ds:schemaRefs/>
</ds:datastoreItem>
</file>

<file path=customXml/itemProps2.xml><?xml version="1.0" encoding="utf-8"?>
<ds:datastoreItem xmlns:ds="http://schemas.openxmlformats.org/officeDocument/2006/customXml" ds:itemID="{B1F0320C-769A-4D33-A1D3-0B9DC7C78037}">
  <ds:schemaRefs/>
</ds:datastoreItem>
</file>

<file path=customXml/itemProps3.xml><?xml version="1.0" encoding="utf-8"?>
<ds:datastoreItem xmlns:ds="http://schemas.openxmlformats.org/officeDocument/2006/customXml" ds:itemID="{20121CA5-0852-4D6A-8153-517551E354FF}">
  <ds:schemaRefs/>
</ds:datastoreItem>
</file>

<file path=customXml/itemProps4.xml><?xml version="1.0" encoding="utf-8"?>
<ds:datastoreItem xmlns:ds="http://schemas.openxmlformats.org/officeDocument/2006/customXml" ds:itemID="{8855B176-05F2-48C7-88F9-8085A8AC0060}">
  <ds:schemaRefs/>
</ds:datastoreItem>
</file>

<file path=docProps/app.xml><?xml version="1.0" encoding="utf-8"?>
<Properties xmlns="http://schemas.openxmlformats.org/officeDocument/2006/extended-properties" xmlns:vt="http://schemas.openxmlformats.org/officeDocument/2006/docPropsVTypes">
  <Template>Normal.dotm</Template>
  <Company>Sennheiser electronic GmbH &amp; Co. KG</Company>
  <Pages>3</Pages>
  <Words>207</Words>
  <Characters>1186</Characters>
  <Lines>9</Lines>
  <Paragraphs>2</Paragraphs>
  <TotalTime>0</TotalTime>
  <ScaleCrop>false</ScaleCrop>
  <LinksUpToDate>false</LinksUpToDate>
  <CharactersWithSpaces>1391</CharactersWithSpaces>
  <Application>WPS Office_12.1.24031.240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28T16:07:00Z</dcterms:created>
  <dc:creator>Sennheiser electronic GmbH &amp; Co. KG</dc:creator>
  <cp:lastModifiedBy>赵炜嘉</cp:lastModifiedBy>
  <cp:lastPrinted>2026-02-24T23:52:00Z</cp:lastPrinted>
  <dcterms:modified xsi:type="dcterms:W3CDTF">2026-03-04T10:34:47Z</dcterms:modified>
  <dc:title>Press Release</dc:title>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y fmtid="{D5CDD505-2E9C-101B-9397-08002B2CF9AE}" pid="4" name="KSOProductBuildVer">
    <vt:lpwstr>2052-12.1.24031.24031</vt:lpwstr>
  </property>
  <property fmtid="{D5CDD505-2E9C-101B-9397-08002B2CF9AE}" pid="5" name="ICV">
    <vt:lpwstr>A555FD29E04D1B3C479AA7699EB02459_42</vt:lpwstr>
  </property>
</Properties>
</file>